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3CD6B85B" w:rsidR="00FB3E37" w:rsidRPr="00E12C17" w:rsidRDefault="00536906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553E98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06E449C2" w:rsidR="00FB3E37" w:rsidRPr="008E5EE7" w:rsidRDefault="009E1CA1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ystém pro podporu tvorby studijních plánů</w:t>
      </w:r>
    </w:p>
    <w:p w14:paraId="36057F05" w14:textId="5DA6B3C3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9E1CA1">
        <w:rPr>
          <w:sz w:val="28"/>
          <w:szCs w:val="28"/>
        </w:rPr>
        <w:t>Tomáš Cink</w:t>
      </w:r>
    </w:p>
    <w:p w14:paraId="2C06000B" w14:textId="29A67170" w:rsidR="00FB3E37" w:rsidRPr="009E1CA1" w:rsidRDefault="00882623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9E1CA1" w:rsidRPr="009E1CA1">
        <w:rPr>
          <w:rStyle w:val="ZkladntextChar"/>
          <w:sz w:val="28"/>
        </w:rPr>
        <w:t>doc. Ing. Karel Richta, CSc.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70AD528B" w14:textId="77777777" w:rsidR="005E66E5" w:rsidRDefault="000D480D" w:rsidP="000D480D">
      <w:pPr>
        <w:rPr>
          <w:b/>
          <w:sz w:val="28"/>
        </w:rPr>
      </w:pPr>
      <w:r w:rsidRPr="009D59A7">
        <w:rPr>
          <w:b/>
          <w:sz w:val="28"/>
        </w:rPr>
        <w:lastRenderedPageBreak/>
        <w:t>Zadání a cíl projektu:</w:t>
      </w:r>
      <w:r w:rsidR="005E66E5">
        <w:rPr>
          <w:b/>
          <w:sz w:val="28"/>
        </w:rPr>
        <w:t xml:space="preserve"> </w:t>
      </w:r>
    </w:p>
    <w:p w14:paraId="3FB6E16D" w14:textId="77777777" w:rsidR="000D480D" w:rsidRPr="009D59A7" w:rsidRDefault="000D480D" w:rsidP="000D480D"/>
    <w:p w14:paraId="65F2D728" w14:textId="77777777" w:rsidR="000D480D" w:rsidRPr="009D59A7" w:rsidRDefault="000D480D" w:rsidP="000D480D"/>
    <w:p w14:paraId="3034FB17" w14:textId="77777777" w:rsidR="000D480D" w:rsidRPr="009D59A7" w:rsidRDefault="000D480D" w:rsidP="000D480D"/>
    <w:p w14:paraId="7B9167DC" w14:textId="77777777" w:rsidR="000D480D" w:rsidRPr="009D59A7" w:rsidRDefault="000D480D" w:rsidP="000D480D"/>
    <w:p w14:paraId="144A6034" w14:textId="77777777" w:rsidR="000D480D" w:rsidRPr="009D59A7" w:rsidRDefault="000D480D" w:rsidP="000D480D"/>
    <w:p w14:paraId="04597958" w14:textId="77777777" w:rsidR="000D480D" w:rsidRPr="009D59A7" w:rsidRDefault="000D480D" w:rsidP="000D480D"/>
    <w:p w14:paraId="7790DF43" w14:textId="77777777" w:rsidR="000D480D" w:rsidRPr="009D59A7" w:rsidRDefault="000D480D" w:rsidP="000D480D"/>
    <w:p w14:paraId="0BD1F352" w14:textId="77777777" w:rsidR="000D480D" w:rsidRPr="009D59A7" w:rsidRDefault="000D480D" w:rsidP="000D480D"/>
    <w:p w14:paraId="10704C83" w14:textId="77777777" w:rsidR="000D480D" w:rsidRPr="009D59A7" w:rsidRDefault="000D480D" w:rsidP="000D480D"/>
    <w:p w14:paraId="3F33E826" w14:textId="77777777" w:rsidR="000D480D" w:rsidRPr="009D59A7" w:rsidRDefault="000D480D" w:rsidP="000D480D"/>
    <w:p w14:paraId="455DDA3D" w14:textId="77777777" w:rsidR="000D480D" w:rsidRPr="009D59A7" w:rsidRDefault="000D480D" w:rsidP="000D480D">
      <w:pPr>
        <w:jc w:val="right"/>
        <w:rPr>
          <w:i/>
          <w:sz w:val="20"/>
        </w:rPr>
      </w:pPr>
      <w:r w:rsidRPr="009D59A7">
        <w:rPr>
          <w:i/>
          <w:sz w:val="20"/>
        </w:rPr>
        <w:t>Podpis vedoucího projektu</w:t>
      </w:r>
    </w:p>
    <w:p w14:paraId="3C8A273C" w14:textId="77777777" w:rsidR="000D480D" w:rsidRPr="009D59A7" w:rsidRDefault="000D480D" w:rsidP="000D480D"/>
    <w:p w14:paraId="1B0FF0CE" w14:textId="77777777" w:rsidR="000D480D" w:rsidRPr="009D59A7" w:rsidRDefault="000D480D" w:rsidP="000D480D"/>
    <w:p w14:paraId="4D95D7AA" w14:textId="77777777" w:rsidR="000D480D" w:rsidRPr="009D59A7" w:rsidRDefault="000D480D" w:rsidP="000D480D"/>
    <w:p w14:paraId="087F83E1" w14:textId="77777777" w:rsidR="000D480D" w:rsidRPr="009D59A7" w:rsidRDefault="000D480D" w:rsidP="000D480D"/>
    <w:p w14:paraId="1EF31087" w14:textId="77777777" w:rsidR="000D480D" w:rsidRPr="009D59A7" w:rsidRDefault="000D480D" w:rsidP="000D480D"/>
    <w:p w14:paraId="6DCDD0F3" w14:textId="77777777" w:rsidR="000D480D" w:rsidRPr="009D59A7" w:rsidRDefault="000D480D" w:rsidP="000D480D"/>
    <w:p w14:paraId="0BD5E62D" w14:textId="77777777" w:rsidR="000D480D" w:rsidRPr="009D59A7" w:rsidRDefault="000D480D" w:rsidP="000D480D">
      <w:pPr>
        <w:rPr>
          <w:b/>
        </w:rPr>
      </w:pPr>
      <w:r w:rsidRPr="009D59A7">
        <w:rPr>
          <w:b/>
        </w:rPr>
        <w:t>Předložený semestrální projekt doporučuji k zápočtu.</w:t>
      </w:r>
    </w:p>
    <w:p w14:paraId="27EC1568" w14:textId="77777777" w:rsidR="000D480D" w:rsidRPr="009D59A7" w:rsidRDefault="000D480D" w:rsidP="000D480D"/>
    <w:p w14:paraId="26FDEE15" w14:textId="77777777" w:rsidR="000D480D" w:rsidRDefault="000D480D" w:rsidP="000D480D">
      <w:pPr>
        <w:rPr>
          <w:i/>
          <w:sz w:val="20"/>
          <w:szCs w:val="20"/>
        </w:rPr>
      </w:pPr>
      <w:r w:rsidRPr="009D59A7">
        <w:rPr>
          <w:i/>
          <w:sz w:val="20"/>
          <w:szCs w:val="20"/>
        </w:rPr>
        <w:t>Datum a podpis vedoucího projektu</w:t>
      </w:r>
    </w:p>
    <w:p w14:paraId="76A3510D" w14:textId="77777777" w:rsidR="000D480D" w:rsidRPr="00D05EFD" w:rsidRDefault="000D480D" w:rsidP="000D480D">
      <w:pPr>
        <w:pStyle w:val="Zkladntext"/>
        <w:tabs>
          <w:tab w:val="center" w:pos="1276"/>
          <w:tab w:val="center" w:pos="6663"/>
        </w:tabs>
        <w:rPr>
          <w:b/>
        </w:rPr>
      </w:pP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D1D45BA" w14:textId="06371C6A" w:rsidR="00AB2CD4" w:rsidRPr="005E66E5" w:rsidRDefault="00AB2CD4" w:rsidP="00AB2CD4">
      <w:pPr>
        <w:pStyle w:val="Zkladntext"/>
      </w:pPr>
      <w:r>
        <w:t xml:space="preserve">Tento semestrální </w:t>
      </w:r>
      <w:r w:rsidRPr="005E66E5">
        <w:t>projekt</w:t>
      </w:r>
      <w:r>
        <w:t xml:space="preserve"> se zabývá</w:t>
      </w:r>
      <w:r w:rsidRPr="005E66E5">
        <w:t xml:space="preserve"> analýz</w:t>
      </w:r>
      <w:r>
        <w:t>o</w:t>
      </w:r>
      <w:r w:rsidRPr="005E66E5">
        <w:t xml:space="preserve">u nad </w:t>
      </w:r>
      <w:r>
        <w:t>aplikací pro tvorbu studijních plánů tvořenou pro bakalářskou práci. Tato analýza se skládá z datového modelu a jeho popisu, modelu případů užití a a jejich popisu a popisu samotné implementace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42D1E9B2" w:rsidR="00FB3E37" w:rsidRPr="00D05EFD" w:rsidRDefault="00AB2CD4" w:rsidP="00A50D3A">
      <w:pPr>
        <w:pStyle w:val="Zkladntext"/>
      </w:pPr>
      <w:r>
        <w:t>Analýza; p</w:t>
      </w:r>
      <w:r w:rsidR="00BC66B2">
        <w:t xml:space="preserve">lán; předmět; student; tvorba; 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r w:rsidRPr="00700E9C">
        <w:t>Abstract</w:t>
      </w:r>
    </w:p>
    <w:p w14:paraId="4B647C87" w14:textId="6FEF8CA1" w:rsidR="00FB3E37" w:rsidRPr="00EB09C0" w:rsidRDefault="00EB09C0" w:rsidP="00FB3E37">
      <w:pPr>
        <w:pStyle w:val="Zkladntext"/>
        <w:rPr>
          <w:lang w:val="en-US"/>
        </w:rPr>
      </w:pPr>
      <w:r w:rsidRPr="00EB09C0">
        <w:rPr>
          <w:lang w:val="en-US"/>
        </w:rPr>
        <w:t>This seminary project is about analyze of creating application of system of creating studies plans and is created for</w:t>
      </w:r>
      <w:r>
        <w:rPr>
          <w:lang w:val="en-US"/>
        </w:rPr>
        <w:t xml:space="preserve"> technical part of</w:t>
      </w:r>
      <w:r w:rsidRPr="00EB09C0">
        <w:rPr>
          <w:lang w:val="en-US"/>
        </w:rPr>
        <w:t xml:space="preserve"> bachelor degree work. Analyze is composed with data model, use case model and their </w:t>
      </w:r>
      <w:r>
        <w:rPr>
          <w:lang w:val="en-US"/>
        </w:rPr>
        <w:t>implementation into application.</w:t>
      </w:r>
    </w:p>
    <w:p w14:paraId="690A1D49" w14:textId="77777777" w:rsidR="00FB3E37" w:rsidRPr="008B70C1" w:rsidRDefault="00FB3E37" w:rsidP="00FB3E37">
      <w:pPr>
        <w:pStyle w:val="Zkladntext"/>
      </w:pPr>
    </w:p>
    <w:p w14:paraId="03A2E514" w14:textId="28E16933" w:rsidR="00B54E18" w:rsidRPr="00D05EFD" w:rsidRDefault="00B54E18" w:rsidP="00B54E18">
      <w:pPr>
        <w:pStyle w:val="Nzev"/>
      </w:pPr>
      <w:r w:rsidRPr="00D05EFD">
        <w:t>K</w:t>
      </w:r>
      <w:r>
        <w:t>ey words</w:t>
      </w:r>
    </w:p>
    <w:p w14:paraId="1B3AE47E" w14:textId="000A956F" w:rsidR="00B54E18" w:rsidRPr="00D05EFD" w:rsidRDefault="00B54E18" w:rsidP="00B54E18">
      <w:pPr>
        <w:pStyle w:val="Zkladntext"/>
      </w:pPr>
      <w:r>
        <w:t xml:space="preserve">Analisis; plan; subject; student; creation; </w:t>
      </w:r>
    </w:p>
    <w:p w14:paraId="5C23BFEB" w14:textId="4B868B82" w:rsidR="00FB3E37" w:rsidRDefault="00FB3E37" w:rsidP="005D4A7C">
      <w:pPr>
        <w:pStyle w:val="Zkladntext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149F45FF" w14:textId="269D10D2" w:rsidR="006F35C0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32217710" w:history="1">
        <w:r w:rsidR="006F35C0" w:rsidRPr="00821BC2">
          <w:rPr>
            <w:rStyle w:val="Hypertextovodkaz"/>
            <w:noProof/>
          </w:rPr>
          <w:t>Úvod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0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7</w:t>
        </w:r>
        <w:r w:rsidR="006F35C0">
          <w:rPr>
            <w:noProof/>
            <w:webHidden/>
          </w:rPr>
          <w:fldChar w:fldCharType="end"/>
        </w:r>
      </w:hyperlink>
    </w:p>
    <w:p w14:paraId="3D4CF5DE" w14:textId="78310C1A" w:rsidR="006F35C0" w:rsidRDefault="00536906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1" w:history="1">
        <w:r w:rsidR="006F35C0" w:rsidRPr="00821BC2">
          <w:rPr>
            <w:rStyle w:val="Hypertextovodkaz"/>
            <w:noProof/>
          </w:rPr>
          <w:t>1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Aktuální stav problematiky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1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8</w:t>
        </w:r>
        <w:r w:rsidR="006F35C0">
          <w:rPr>
            <w:noProof/>
            <w:webHidden/>
          </w:rPr>
          <w:fldChar w:fldCharType="end"/>
        </w:r>
      </w:hyperlink>
    </w:p>
    <w:p w14:paraId="4C812242" w14:textId="42EAF354" w:rsidR="006F35C0" w:rsidRDefault="00536906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2" w:history="1">
        <w:r w:rsidR="006F35C0" w:rsidRPr="00821BC2">
          <w:rPr>
            <w:rStyle w:val="Hypertextovodkaz"/>
            <w:noProof/>
          </w:rPr>
          <w:t>2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Návrh řešen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2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110C2B4D" w14:textId="57015773" w:rsidR="006F35C0" w:rsidRDefault="00536906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3" w:history="1">
        <w:r w:rsidR="006F35C0" w:rsidRPr="00821BC2">
          <w:rPr>
            <w:rStyle w:val="Hypertextovodkaz"/>
            <w:noProof/>
          </w:rPr>
          <w:t>2.1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ER Diagram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3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1AE5DCFA" w14:textId="171FA404" w:rsidR="006F35C0" w:rsidRDefault="00536906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4" w:history="1">
        <w:r w:rsidR="006F35C0" w:rsidRPr="00821BC2">
          <w:rPr>
            <w:rStyle w:val="Hypertextovodkaz"/>
            <w:noProof/>
          </w:rPr>
          <w:t>2.1.1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Datový slovník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4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7F5B188A" w14:textId="7ACA921A" w:rsidR="006F35C0" w:rsidRDefault="00536906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5" w:history="1">
        <w:r w:rsidR="006F35C0" w:rsidRPr="00821BC2">
          <w:rPr>
            <w:rStyle w:val="Hypertextovodkaz"/>
            <w:noProof/>
          </w:rPr>
          <w:t>2.2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Případy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5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2</w:t>
        </w:r>
        <w:r w:rsidR="006F35C0">
          <w:rPr>
            <w:noProof/>
            <w:webHidden/>
          </w:rPr>
          <w:fldChar w:fldCharType="end"/>
        </w:r>
      </w:hyperlink>
    </w:p>
    <w:p w14:paraId="64C96F66" w14:textId="316739C1" w:rsidR="006F35C0" w:rsidRDefault="00536906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6" w:history="1">
        <w:r w:rsidR="006F35C0" w:rsidRPr="00821BC2">
          <w:rPr>
            <w:rStyle w:val="Hypertextovodkaz"/>
            <w:noProof/>
          </w:rPr>
          <w:t>2.2.1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Aktéři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6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3</w:t>
        </w:r>
        <w:r w:rsidR="006F35C0">
          <w:rPr>
            <w:noProof/>
            <w:webHidden/>
          </w:rPr>
          <w:fldChar w:fldCharType="end"/>
        </w:r>
      </w:hyperlink>
    </w:p>
    <w:p w14:paraId="1EC39345" w14:textId="5FD7BA03" w:rsidR="006F35C0" w:rsidRDefault="00536906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7" w:history="1">
        <w:r w:rsidR="006F35C0" w:rsidRPr="00821BC2">
          <w:rPr>
            <w:rStyle w:val="Hypertextovodkaz"/>
            <w:noProof/>
          </w:rPr>
          <w:t>2.2.2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Model případů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7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3</w:t>
        </w:r>
        <w:r w:rsidR="006F35C0">
          <w:rPr>
            <w:noProof/>
            <w:webHidden/>
          </w:rPr>
          <w:fldChar w:fldCharType="end"/>
        </w:r>
      </w:hyperlink>
    </w:p>
    <w:p w14:paraId="4FF5712B" w14:textId="4207805D" w:rsidR="006F35C0" w:rsidRDefault="00536906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8" w:history="1">
        <w:r w:rsidR="006F35C0" w:rsidRPr="00821BC2">
          <w:rPr>
            <w:rStyle w:val="Hypertextovodkaz"/>
            <w:noProof/>
          </w:rPr>
          <w:t>2.2.3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Popis případů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8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4</w:t>
        </w:r>
        <w:r w:rsidR="006F35C0">
          <w:rPr>
            <w:noProof/>
            <w:webHidden/>
          </w:rPr>
          <w:fldChar w:fldCharType="end"/>
        </w:r>
      </w:hyperlink>
    </w:p>
    <w:p w14:paraId="160353D1" w14:textId="6158EA7B" w:rsidR="006F35C0" w:rsidRDefault="00536906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9" w:history="1">
        <w:r w:rsidR="006F35C0" w:rsidRPr="00821BC2">
          <w:rPr>
            <w:rStyle w:val="Hypertextovodkaz"/>
            <w:noProof/>
          </w:rPr>
          <w:t>2.2.4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Scénář případu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9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6</w:t>
        </w:r>
        <w:r w:rsidR="006F35C0">
          <w:rPr>
            <w:noProof/>
            <w:webHidden/>
          </w:rPr>
          <w:fldChar w:fldCharType="end"/>
        </w:r>
      </w:hyperlink>
    </w:p>
    <w:p w14:paraId="18B3408F" w14:textId="0FF3317E" w:rsidR="006F35C0" w:rsidRDefault="00536906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0" w:history="1">
        <w:r w:rsidR="006F35C0" w:rsidRPr="00821BC2">
          <w:rPr>
            <w:rStyle w:val="Hypertextovodkaz"/>
            <w:noProof/>
          </w:rPr>
          <w:t>3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Popis implementace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0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7</w:t>
        </w:r>
        <w:r w:rsidR="006F35C0">
          <w:rPr>
            <w:noProof/>
            <w:webHidden/>
          </w:rPr>
          <w:fldChar w:fldCharType="end"/>
        </w:r>
      </w:hyperlink>
    </w:p>
    <w:p w14:paraId="2FC07A4D" w14:textId="319D3571" w:rsidR="006F35C0" w:rsidRDefault="00536906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1" w:history="1">
        <w:r w:rsidR="006F35C0" w:rsidRPr="00821BC2">
          <w:rPr>
            <w:rStyle w:val="Hypertextovodkaz"/>
            <w:noProof/>
          </w:rPr>
          <w:t>Závěr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1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8</w:t>
        </w:r>
        <w:r w:rsidR="006F35C0">
          <w:rPr>
            <w:noProof/>
            <w:webHidden/>
          </w:rPr>
          <w:fldChar w:fldCharType="end"/>
        </w:r>
      </w:hyperlink>
    </w:p>
    <w:p w14:paraId="0620B956" w14:textId="0C454DF1" w:rsidR="006F35C0" w:rsidRDefault="00536906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2" w:history="1">
        <w:r w:rsidR="006F35C0" w:rsidRPr="00821BC2">
          <w:rPr>
            <w:rStyle w:val="Hypertextovodkaz"/>
            <w:noProof/>
          </w:rPr>
          <w:t>Seznam použité literatury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2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9</w:t>
        </w:r>
        <w:r w:rsidR="006F35C0">
          <w:rPr>
            <w:noProof/>
            <w:webHidden/>
          </w:rPr>
          <w:fldChar w:fldCharType="end"/>
        </w:r>
      </w:hyperlink>
    </w:p>
    <w:p w14:paraId="3072D828" w14:textId="2EEBA692" w:rsidR="006F35C0" w:rsidRDefault="00536906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3" w:history="1">
        <w:r w:rsidR="006F35C0" w:rsidRPr="00821BC2">
          <w:rPr>
            <w:rStyle w:val="Hypertextovodkaz"/>
            <w:noProof/>
          </w:rPr>
          <w:t>Použité zdroje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3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9</w:t>
        </w:r>
        <w:r w:rsidR="006F35C0">
          <w:rPr>
            <w:noProof/>
            <w:webHidden/>
          </w:rPr>
          <w:fldChar w:fldCharType="end"/>
        </w:r>
      </w:hyperlink>
    </w:p>
    <w:p w14:paraId="69D1ACA9" w14:textId="69334F17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0" w:name="_Toc342837153"/>
      <w:r w:rsidRPr="00BF4A0B">
        <w:lastRenderedPageBreak/>
        <w:t xml:space="preserve">Seznam </w:t>
      </w:r>
      <w:r>
        <w:t>obrázků</w:t>
      </w:r>
      <w:bookmarkEnd w:id="0"/>
    </w:p>
    <w:p w14:paraId="2D9B5AAF" w14:textId="35A79456" w:rsidR="006F35C0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32217727" w:history="1">
        <w:r w:rsidR="006F35C0" w:rsidRPr="00CD3DE6">
          <w:rPr>
            <w:rStyle w:val="Hypertextovodkaz"/>
            <w:noProof/>
          </w:rPr>
          <w:t>Obrázek 1 - E-R Diagram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7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3BF2B827" w14:textId="0310CD77" w:rsidR="006F35C0" w:rsidRDefault="0053690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r:id="rId9" w:anchor="_Toc532217728" w:history="1">
        <w:r w:rsidR="006F35C0" w:rsidRPr="00CD3DE6">
          <w:rPr>
            <w:rStyle w:val="Hypertextovodkaz"/>
            <w:noProof/>
          </w:rPr>
          <w:t>Obrázek 2 - Use Case Diagram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8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3</w:t>
        </w:r>
        <w:r w:rsidR="006F35C0">
          <w:rPr>
            <w:noProof/>
            <w:webHidden/>
          </w:rPr>
          <w:fldChar w:fldCharType="end"/>
        </w:r>
      </w:hyperlink>
    </w:p>
    <w:p w14:paraId="698F7C11" w14:textId="7405E09F" w:rsidR="006F35C0" w:rsidRDefault="0053690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9" w:history="1">
        <w:r w:rsidR="006F35C0" w:rsidRPr="00CD3DE6">
          <w:rPr>
            <w:rStyle w:val="Hypertextovodkaz"/>
            <w:noProof/>
          </w:rPr>
          <w:t>Obrázek 3 - scénář - správa garantů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9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7</w:t>
        </w:r>
        <w:r w:rsidR="006F35C0">
          <w:rPr>
            <w:noProof/>
            <w:webHidden/>
          </w:rPr>
          <w:fldChar w:fldCharType="end"/>
        </w:r>
      </w:hyperlink>
    </w:p>
    <w:p w14:paraId="061139FC" w14:textId="364FC73E" w:rsidR="00145F30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6B30920B" w14:textId="4C8F37AD" w:rsidR="006F35C0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32217730" w:history="1">
        <w:r w:rsidR="006F35C0" w:rsidRPr="006633A2">
          <w:rPr>
            <w:rStyle w:val="Hypertextovodkaz"/>
            <w:noProof/>
          </w:rPr>
          <w:t>Tabulka 1 - Datový slovník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30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415F94C6" w14:textId="11A9BD84" w:rsidR="006F35C0" w:rsidRDefault="0053690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31" w:history="1">
        <w:r w:rsidR="006F35C0" w:rsidRPr="006633A2">
          <w:rPr>
            <w:rStyle w:val="Hypertextovodkaz"/>
            <w:noProof/>
          </w:rPr>
          <w:t>Tabulka 2 - Případy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31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4</w:t>
        </w:r>
        <w:r w:rsidR="006F35C0">
          <w:rPr>
            <w:noProof/>
            <w:webHidden/>
          </w:rPr>
          <w:fldChar w:fldCharType="end"/>
        </w:r>
      </w:hyperlink>
    </w:p>
    <w:p w14:paraId="0ADB559C" w14:textId="43977813" w:rsidR="006F35C0" w:rsidRDefault="0053690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32" w:history="1">
        <w:r w:rsidR="006F35C0" w:rsidRPr="006633A2">
          <w:rPr>
            <w:rStyle w:val="Hypertextovodkaz"/>
            <w:noProof/>
          </w:rPr>
          <w:t xml:space="preserve">Tabulka 3 - </w:t>
        </w:r>
        <w:r w:rsidR="006F35C0">
          <w:rPr>
            <w:rStyle w:val="Hypertextovodkaz"/>
            <w:noProof/>
          </w:rPr>
          <w:t>S</w:t>
        </w:r>
        <w:r w:rsidR="006F35C0" w:rsidRPr="006633A2">
          <w:rPr>
            <w:rStyle w:val="Hypertextovodkaz"/>
            <w:noProof/>
          </w:rPr>
          <w:t>cénář - správa garantů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32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6</w:t>
        </w:r>
        <w:r w:rsidR="006F35C0">
          <w:rPr>
            <w:noProof/>
            <w:webHidden/>
          </w:rPr>
          <w:fldChar w:fldCharType="end"/>
        </w:r>
      </w:hyperlink>
    </w:p>
    <w:p w14:paraId="03964251" w14:textId="50AF2BCF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1" w:name="_Toc532217710"/>
      <w:r w:rsidRPr="00A50D3A">
        <w:lastRenderedPageBreak/>
        <w:t>Úvod</w:t>
      </w:r>
      <w:bookmarkEnd w:id="1"/>
    </w:p>
    <w:p w14:paraId="1CE74A23" w14:textId="77777777" w:rsidR="009E1CA1" w:rsidRDefault="009E1CA1" w:rsidP="009E1CA1">
      <w:pPr>
        <w:pStyle w:val="Zkladntext"/>
      </w:pPr>
      <w:bookmarkStart w:id="2" w:name="_Hlk528563465"/>
      <w:r>
        <w:t>Účelem této aplikace je vytvořit prostředí, ve které mohou studenti naplánovat celé jejich studium a mít přehled a plán na celou dobu studia. Aplikace umožní nastavení počtu semestrů od dvou semestrů pro studenty s dostatkem uznaných předmětů až po jedenáct semestrů i pro déle studující studenty. Tato hranice je nejpravděpodobnější podle počtů semestrů potřebných ke splnění studia, kde další semestr by prakticky znamenal celé další studium a jelikož je plán flexibilní lze přidávat a odebírat semestry podle potřeby a nastalých změn při studiu a mít tak aktuální plán kdykoliv k dispozici. Student bude mít možnost zobrazit všechny předměty a filtrovat předměty podle toho, zda má tyto předměty již zapsané nebo nebudou dostupně v letních nebo zimních semestrech. Tyto předměty bude následně možné přiřadit do zvolených semestrů. Při zařazení předmětu bude přepočítávány kredity, jak semestru, tak celkového studia a budou kontrolovány prerekvizity, jako potřebnost nějakého předmětu, který musí být dokončen před vybráním daného předmětu. Dále budou kontrolovány zapsání všech povinných předmětů a také povinně volitelných, volitelných předmětů a v neposlední řadě jazyků a sportů. Kromě těchto kontrol se bude zobrazovat upozornění na další důležité milníky jako výběr praxe, navolení závěrečných praxi a další. Jelikož není nic závazné navolené předměty lze kdykoliv odebírat nebo přidávat anebo vytvářet několik verzí plánů.</w:t>
      </w:r>
    </w:p>
    <w:p w14:paraId="7013EA4B" w14:textId="77777777" w:rsidR="009E1CA1" w:rsidRDefault="009E1CA1" w:rsidP="009E1CA1">
      <w:pPr>
        <w:pStyle w:val="Zkladntext"/>
      </w:pPr>
      <w:r>
        <w:t>Kromě plánů bude možné v aplikaci dohledat všechny informaci o předmětech a oborech. U každého z nich budou vedeny informace o předmětech, kde ve většině případech se bude nacházet cíle předmětu, získané znalosti, dovednosti, sylabus předmětu a doporučená literatura. Dále budou vedeny údaje o garantech předmětu a kateder, pod které předmět spadá. U každého z garantů budou vedeny kontaktní informace garantů jako email, telefon a také informace o tom, kdy jsou dostupní na konzultace v konzultačních hodinách. Z každého oboru bude lze zobrazit celkový seznam předmětů, takže uživatel bude moci porovnat obory a vybrat si obor ještě před podáním přihlášek, což ušetří čas z hledání všech informací na obsáhlých stránkách všech oborů.</w:t>
      </w:r>
    </w:p>
    <w:p w14:paraId="47102752" w14:textId="77777777" w:rsidR="009E1CA1" w:rsidRDefault="009E1CA1" w:rsidP="009E1CA1">
      <w:pPr>
        <w:pStyle w:val="Zkladntext"/>
      </w:pPr>
      <w:r>
        <w:t xml:space="preserve">Dále bude možnost zobrazit doporučené povinně volitelných a volitelných předmětů, jenž může usnadnit studentům s výběrem. </w:t>
      </w:r>
    </w:p>
    <w:p w14:paraId="5F29ECF7" w14:textId="6674B3F1" w:rsidR="009E1CA1" w:rsidRDefault="009E1CA1" w:rsidP="009E1CA1">
      <w:pPr>
        <w:pStyle w:val="Zkladntext"/>
      </w:pPr>
      <w:r>
        <w:t xml:space="preserve">Celkově by aplikace měla ulehčit dlouhodobou přípravu na studium, jelikož školy umožňují většinou pouze počítání kreditů a přidávaní předmětů do daného semestru. Tato možnost je dostačující pro studenty, kteří studují podle doporučeného studijního plánu a </w:t>
      </w:r>
      <w:r>
        <w:lastRenderedPageBreak/>
        <w:t>nepotřebují přetvářet plán a počítat kredity, zda budou dostačující nebo ne po každé, když zapisují předměty do semestru</w:t>
      </w:r>
      <w:bookmarkEnd w:id="2"/>
      <w:r>
        <w:t xml:space="preserve">. </w:t>
      </w:r>
    </w:p>
    <w:p w14:paraId="68430596" w14:textId="7D413401" w:rsidR="009E1CA1" w:rsidRDefault="009E1CA1" w:rsidP="009E1CA1">
      <w:pPr>
        <w:pStyle w:val="Nadpis1"/>
        <w:numPr>
          <w:ilvl w:val="0"/>
          <w:numId w:val="1"/>
        </w:numPr>
      </w:pPr>
      <w:bookmarkStart w:id="3" w:name="_Toc532217711"/>
      <w:r>
        <w:t>Aktuální stav problematiky</w:t>
      </w:r>
      <w:bookmarkEnd w:id="3"/>
    </w:p>
    <w:p w14:paraId="497507DE" w14:textId="6A57AFFF" w:rsidR="002965B1" w:rsidRDefault="002965B1" w:rsidP="002965B1">
      <w:pPr>
        <w:pStyle w:val="Zkladntext"/>
      </w:pPr>
      <w:r>
        <w:t>Získání dat ze školního informačního systému na ulehčení práce(960+ předmětů na škole)</w:t>
      </w:r>
    </w:p>
    <w:p w14:paraId="162EF69C" w14:textId="749D5E8E" w:rsidR="002965B1" w:rsidRPr="002965B1" w:rsidRDefault="002965B1" w:rsidP="002965B1">
      <w:pPr>
        <w:pStyle w:val="Zkladntext"/>
      </w:pPr>
      <w:r>
        <w:t>Podrobnější popisy případů užití</w:t>
      </w:r>
    </w:p>
    <w:p w14:paraId="6E3A30A5" w14:textId="1566E36F" w:rsidR="009E1CA1" w:rsidRPr="009E1CA1" w:rsidRDefault="009E1CA1" w:rsidP="009E1CA1">
      <w:pPr>
        <w:pStyle w:val="Zkladntext"/>
      </w:pPr>
      <w:r w:rsidRPr="009E1CA1">
        <w:t>Nastavení počtu semestrů 2-11</w:t>
      </w:r>
    </w:p>
    <w:p w14:paraId="0CD475FA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Informace o oborech</w:t>
      </w:r>
      <w:r w:rsidRPr="009E1CA1">
        <w:tab/>
      </w:r>
    </w:p>
    <w:p w14:paraId="7C3EE668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počty potřebných kreditů</w:t>
      </w:r>
    </w:p>
    <w:p w14:paraId="1B5890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praxi </w:t>
      </w:r>
    </w:p>
    <w:p w14:paraId="19403C10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semestrální prací</w:t>
      </w:r>
    </w:p>
    <w:p w14:paraId="6C966CFE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Předměty</w:t>
      </w:r>
      <w:r w:rsidRPr="009E1CA1">
        <w:tab/>
      </w:r>
    </w:p>
    <w:p w14:paraId="007B188C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informace o předmětu</w:t>
      </w:r>
    </w:p>
    <w:p w14:paraId="4FCAD8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počty kreditů</w:t>
      </w:r>
    </w:p>
    <w:p w14:paraId="6EDCEC3C" w14:textId="4FAD42A0" w:rsidR="009E1CA1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nutnost předcházejícího</w:t>
      </w:r>
    </w:p>
    <w:p w14:paraId="4CA02F19" w14:textId="77777777" w:rsidR="00B7679E" w:rsidRDefault="00B7679E" w:rsidP="009E1CA1">
      <w:pPr>
        <w:pStyle w:val="Zkladntext"/>
        <w:numPr>
          <w:ilvl w:val="1"/>
          <w:numId w:val="30"/>
        </w:numPr>
      </w:pPr>
      <w:r w:rsidRPr="009E1CA1">
        <w:t xml:space="preserve">popis </w:t>
      </w:r>
    </w:p>
    <w:p w14:paraId="44E1C187" w14:textId="52F5B9D4" w:rsidR="00B7679E" w:rsidRPr="009E1CA1" w:rsidRDefault="00B7679E" w:rsidP="00B7679E">
      <w:pPr>
        <w:pStyle w:val="Zkladntext"/>
        <w:numPr>
          <w:ilvl w:val="2"/>
          <w:numId w:val="30"/>
        </w:numPr>
      </w:pPr>
      <w:r w:rsidRPr="009E1CA1">
        <w:t>cíle</w:t>
      </w:r>
      <w:r>
        <w:t>, požadavky, možnosti, a podobně</w:t>
      </w:r>
    </w:p>
    <w:p w14:paraId="3668BBD0" w14:textId="2D6B8975" w:rsidR="00B7679E" w:rsidRDefault="00B7679E" w:rsidP="00B7679E">
      <w:pPr>
        <w:pStyle w:val="Zkladntext"/>
        <w:numPr>
          <w:ilvl w:val="0"/>
          <w:numId w:val="30"/>
        </w:numPr>
      </w:pPr>
      <w:r>
        <w:t>G</w:t>
      </w:r>
      <w:r w:rsidR="009E1CA1" w:rsidRPr="009E1CA1">
        <w:t>arant</w:t>
      </w:r>
      <w:r w:rsidR="009E1CA1" w:rsidRPr="009E1CA1">
        <w:tab/>
      </w:r>
    </w:p>
    <w:p w14:paraId="083244C7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kontakty</w:t>
      </w:r>
    </w:p>
    <w:p w14:paraId="6F894281" w14:textId="3AD13D87" w:rsidR="009E1CA1" w:rsidRPr="009E1CA1" w:rsidRDefault="009E1CA1" w:rsidP="009E1CA1">
      <w:pPr>
        <w:pStyle w:val="Zkladntext"/>
        <w:numPr>
          <w:ilvl w:val="1"/>
          <w:numId w:val="30"/>
        </w:numPr>
      </w:pPr>
      <w:r w:rsidRPr="009E1CA1">
        <w:t>konzultace</w:t>
      </w:r>
    </w:p>
    <w:p w14:paraId="59FE7AD5" w14:textId="0CCC9449" w:rsidR="009E1CA1" w:rsidRDefault="009E1CA1" w:rsidP="009E1CA1">
      <w:pPr>
        <w:pStyle w:val="Nadpis1"/>
        <w:numPr>
          <w:ilvl w:val="0"/>
          <w:numId w:val="1"/>
        </w:numPr>
        <w:spacing w:after="240"/>
        <w:ind w:left="431" w:hanging="431"/>
      </w:pPr>
      <w:bookmarkStart w:id="4" w:name="_Toc532217712"/>
      <w:r>
        <w:lastRenderedPageBreak/>
        <w:t>Návrh řešení</w:t>
      </w:r>
      <w:bookmarkEnd w:id="4"/>
    </w:p>
    <w:p w14:paraId="12BB34D1" w14:textId="1F61684C" w:rsidR="009E1CA1" w:rsidRDefault="00390E1A" w:rsidP="009E1CA1">
      <w:pPr>
        <w:pStyle w:val="Nadpis2"/>
        <w:numPr>
          <w:ilvl w:val="1"/>
          <w:numId w:val="1"/>
        </w:numPr>
      </w:pPr>
      <w:bookmarkStart w:id="5" w:name="_Toc532217713"/>
      <w:r>
        <w:rPr>
          <w:noProof/>
        </w:rPr>
        <w:drawing>
          <wp:anchor distT="0" distB="0" distL="114300" distR="114300" simplePos="0" relativeHeight="251661312" behindDoc="0" locked="0" layoutInCell="1" allowOverlap="1" wp14:anchorId="2E961A2C" wp14:editId="6D03660C">
            <wp:simplePos x="0" y="0"/>
            <wp:positionH relativeFrom="column">
              <wp:posOffset>-553720</wp:posOffset>
            </wp:positionH>
            <wp:positionV relativeFrom="paragraph">
              <wp:posOffset>313055</wp:posOffset>
            </wp:positionV>
            <wp:extent cx="6271260" cy="3414395"/>
            <wp:effectExtent l="0" t="0" r="0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1CA1">
        <w:t>ER Diagram</w:t>
      </w:r>
      <w:bookmarkEnd w:id="5"/>
    </w:p>
    <w:p w14:paraId="32E5FDEF" w14:textId="624BD47C" w:rsidR="009E1CA1" w:rsidRDefault="009E1CA1" w:rsidP="00242BAB">
      <w:pPr>
        <w:pStyle w:val="Titulek"/>
        <w:jc w:val="center"/>
      </w:pPr>
      <w:bookmarkStart w:id="6" w:name="_Toc532217727"/>
      <w:r>
        <w:t xml:space="preserve">Obrázek </w:t>
      </w:r>
      <w:r w:rsidR="007575EF">
        <w:rPr>
          <w:noProof/>
        </w:rPr>
        <w:fldChar w:fldCharType="begin"/>
      </w:r>
      <w:r w:rsidR="007575EF">
        <w:rPr>
          <w:noProof/>
        </w:rPr>
        <w:instrText xml:space="preserve"> SEQ Obrázek \* ARABIC </w:instrText>
      </w:r>
      <w:r w:rsidR="007575EF">
        <w:rPr>
          <w:noProof/>
        </w:rPr>
        <w:fldChar w:fldCharType="separate"/>
      </w:r>
      <w:r w:rsidR="00DF082D">
        <w:rPr>
          <w:noProof/>
        </w:rPr>
        <w:t>1</w:t>
      </w:r>
      <w:r w:rsidR="007575EF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E</w:t>
      </w:r>
      <w:r w:rsidR="00390E1A">
        <w:t>-</w:t>
      </w:r>
      <w:r>
        <w:t>R</w:t>
      </w:r>
      <w:r w:rsidR="00316316">
        <w:t xml:space="preserve"> </w:t>
      </w:r>
      <w:r>
        <w:t>D</w:t>
      </w:r>
      <w:r w:rsidR="00316316">
        <w:t>iagram</w:t>
      </w:r>
      <w:bookmarkEnd w:id="6"/>
    </w:p>
    <w:p w14:paraId="6CE9AAD3" w14:textId="2A3C5757" w:rsidR="00B7679E" w:rsidRDefault="006832F5" w:rsidP="00E33028">
      <w:pPr>
        <w:pStyle w:val="Nadpis3"/>
      </w:pPr>
      <w:bookmarkStart w:id="7" w:name="_Toc532217714"/>
      <w:r>
        <w:t>Datový slovník</w:t>
      </w:r>
      <w:bookmarkEnd w:id="7"/>
    </w:p>
    <w:p w14:paraId="5860BDED" w14:textId="649D4698" w:rsidR="00DF7F72" w:rsidRDefault="00DF7F72" w:rsidP="00DF7F72">
      <w:pPr>
        <w:pStyle w:val="Titulek"/>
        <w:keepNext/>
      </w:pPr>
      <w:bookmarkStart w:id="8" w:name="_Toc532217730"/>
      <w:r>
        <w:t xml:space="preserve">Tabulka </w:t>
      </w:r>
      <w:r w:rsidR="001A1C26">
        <w:rPr>
          <w:noProof/>
        </w:rPr>
        <w:fldChar w:fldCharType="begin"/>
      </w:r>
      <w:r w:rsidR="001A1C26">
        <w:rPr>
          <w:noProof/>
        </w:rPr>
        <w:instrText xml:space="preserve"> SEQ Tabulka \* ARABIC </w:instrText>
      </w:r>
      <w:r w:rsidR="001A1C26">
        <w:rPr>
          <w:noProof/>
        </w:rPr>
        <w:fldChar w:fldCharType="separate"/>
      </w:r>
      <w:r w:rsidR="00C82E79">
        <w:rPr>
          <w:noProof/>
        </w:rPr>
        <w:t>1</w:t>
      </w:r>
      <w:r w:rsidR="001A1C26">
        <w:rPr>
          <w:noProof/>
        </w:rPr>
        <w:fldChar w:fldCharType="end"/>
      </w:r>
      <w:r>
        <w:t xml:space="preserve"> </w:t>
      </w:r>
      <w:r w:rsidR="00390E1A" w:rsidRPr="00390E1A">
        <w:t>-</w:t>
      </w:r>
      <w:r>
        <w:t xml:space="preserve"> </w:t>
      </w:r>
      <w:r w:rsidR="006832F5">
        <w:t>Datový slovník</w:t>
      </w:r>
      <w:bookmarkEnd w:id="8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85"/>
        <w:gridCol w:w="6190"/>
      </w:tblGrid>
      <w:tr w:rsidR="006832F5" w14:paraId="1FF6CAF0" w14:textId="77777777" w:rsidTr="002722FD">
        <w:trPr>
          <w:trHeight w:val="823"/>
        </w:trPr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8F82764" w14:textId="77777777" w:rsidR="006832F5" w:rsidRPr="00F26F3B" w:rsidRDefault="006832F5" w:rsidP="00390E1A">
            <w:pPr>
              <w:pStyle w:val="Zkladntext"/>
            </w:pPr>
            <w:r w:rsidRPr="00F26F3B">
              <w:br w:type="page"/>
              <w:t>Obo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3009D9" w14:textId="4E7E6A7C" w:rsidR="006832F5" w:rsidRPr="00F26F3B" w:rsidRDefault="006832F5" w:rsidP="00390E1A">
            <w:pPr>
              <w:pStyle w:val="Zkladntext"/>
            </w:pPr>
            <w:r w:rsidRPr="00F26F3B">
              <w:t>Zvolený obor určuje požadavky, jenž musí být splněné k úspěšnému dokončení studia</w:t>
            </w:r>
          </w:p>
        </w:tc>
      </w:tr>
      <w:tr w:rsidR="00DF7F72" w14:paraId="4B1B62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9D40B77" w14:textId="4469E42D" w:rsidR="00DF7F72" w:rsidRPr="00F26F3B" w:rsidRDefault="006E045F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6C8A980" w14:textId="043B2508" w:rsidR="00DF7F72" w:rsidRPr="00F26F3B" w:rsidRDefault="006832F5" w:rsidP="00390E1A">
            <w:pPr>
              <w:pStyle w:val="Zkladntext"/>
            </w:pPr>
            <w:r w:rsidRPr="00F26F3B">
              <w:t xml:space="preserve">Identifikační číslo oboru, které identifikuje každý </w:t>
            </w:r>
            <w:r w:rsidR="00D02AC5" w:rsidRPr="00F26F3B">
              <w:t>obor</w:t>
            </w:r>
            <w:r w:rsidRPr="00F26F3B">
              <w:t>.</w:t>
            </w:r>
          </w:p>
        </w:tc>
      </w:tr>
      <w:tr w:rsidR="00DF7F72" w14:paraId="7F2057F5" w14:textId="77777777" w:rsidTr="006832F5">
        <w:tc>
          <w:tcPr>
            <w:tcW w:w="1885" w:type="dxa"/>
          </w:tcPr>
          <w:p w14:paraId="748F47AC" w14:textId="01AA2702" w:rsidR="00DF7F72" w:rsidRPr="00F26F3B" w:rsidRDefault="006E045F" w:rsidP="00390E1A">
            <w:pPr>
              <w:pStyle w:val="Zkladntext"/>
            </w:pPr>
            <w:r w:rsidRPr="00F26F3B">
              <w:t>zkr_obor</w:t>
            </w:r>
          </w:p>
        </w:tc>
        <w:tc>
          <w:tcPr>
            <w:tcW w:w="6190" w:type="dxa"/>
          </w:tcPr>
          <w:p w14:paraId="37BD9595" w14:textId="55B315A1" w:rsidR="00DF7F72" w:rsidRPr="00F26F3B" w:rsidRDefault="006832F5" w:rsidP="00390E1A">
            <w:pPr>
              <w:pStyle w:val="Zkladntext"/>
            </w:pPr>
            <w:r w:rsidRPr="00F26F3B">
              <w:t>Zkratka názvu oboru</w:t>
            </w:r>
          </w:p>
        </w:tc>
      </w:tr>
      <w:tr w:rsidR="00DF7F72" w14:paraId="51B3DE84" w14:textId="77777777" w:rsidTr="006832F5">
        <w:tc>
          <w:tcPr>
            <w:tcW w:w="1885" w:type="dxa"/>
          </w:tcPr>
          <w:p w14:paraId="16DB4240" w14:textId="5E6BFB87" w:rsidR="00DF7F72" w:rsidRPr="00F26F3B" w:rsidRDefault="006E045F" w:rsidP="00390E1A">
            <w:pPr>
              <w:pStyle w:val="Zkladntext"/>
            </w:pPr>
            <w:r w:rsidRPr="00F26F3B">
              <w:t>name_obor</w:t>
            </w:r>
          </w:p>
        </w:tc>
        <w:tc>
          <w:tcPr>
            <w:tcW w:w="6190" w:type="dxa"/>
          </w:tcPr>
          <w:p w14:paraId="7489489E" w14:textId="34C763EF" w:rsidR="00DF7F72" w:rsidRPr="00F26F3B" w:rsidRDefault="006832F5" w:rsidP="00390E1A">
            <w:pPr>
              <w:pStyle w:val="Zkladntext"/>
            </w:pPr>
            <w:r w:rsidRPr="00F26F3B">
              <w:t>Název oboru</w:t>
            </w:r>
          </w:p>
        </w:tc>
      </w:tr>
      <w:tr w:rsidR="00DF7F72" w14:paraId="1884D3AC" w14:textId="77777777" w:rsidTr="006832F5">
        <w:tc>
          <w:tcPr>
            <w:tcW w:w="1885" w:type="dxa"/>
          </w:tcPr>
          <w:p w14:paraId="7C6C5760" w14:textId="33829B60" w:rsidR="00DF7F72" w:rsidRPr="00F26F3B" w:rsidRDefault="00DF7F72" w:rsidP="00390E1A">
            <w:pPr>
              <w:pStyle w:val="Zkladntext"/>
            </w:pPr>
            <w:r w:rsidRPr="00F26F3B">
              <w:t>P</w:t>
            </w:r>
            <w:r w:rsidR="006E045F" w:rsidRPr="00F26F3B">
              <w:t>_obor</w:t>
            </w:r>
          </w:p>
        </w:tc>
        <w:tc>
          <w:tcPr>
            <w:tcW w:w="6190" w:type="dxa"/>
          </w:tcPr>
          <w:p w14:paraId="6360ED84" w14:textId="0C377095" w:rsidR="00DF7F72" w:rsidRPr="00F26F3B" w:rsidRDefault="006832F5" w:rsidP="00390E1A">
            <w:pPr>
              <w:pStyle w:val="Zkladntext"/>
            </w:pPr>
            <w:r w:rsidRPr="00F26F3B">
              <w:t>Počet potřebných kreditů z povinných předmětů</w:t>
            </w:r>
          </w:p>
        </w:tc>
      </w:tr>
      <w:tr w:rsidR="006832F5" w14:paraId="111F324E" w14:textId="77777777" w:rsidTr="006832F5">
        <w:tc>
          <w:tcPr>
            <w:tcW w:w="1885" w:type="dxa"/>
          </w:tcPr>
          <w:p w14:paraId="5EDAAC84" w14:textId="242A1B83" w:rsidR="006832F5" w:rsidRPr="00F26F3B" w:rsidRDefault="006832F5" w:rsidP="00390E1A">
            <w:pPr>
              <w:pStyle w:val="Zkladntext"/>
            </w:pPr>
            <w:r w:rsidRPr="00F26F3B">
              <w:t>Pv_obor</w:t>
            </w:r>
          </w:p>
        </w:tc>
        <w:tc>
          <w:tcPr>
            <w:tcW w:w="6190" w:type="dxa"/>
          </w:tcPr>
          <w:p w14:paraId="06193BFE" w14:textId="79426DD7" w:rsidR="006832F5" w:rsidRPr="00F26F3B" w:rsidRDefault="006832F5" w:rsidP="00390E1A">
            <w:pPr>
              <w:pStyle w:val="Zkladntext"/>
            </w:pPr>
            <w:r w:rsidRPr="00F26F3B">
              <w:t>Počet potřebných kreditů z povinně-volitelných předmětů</w:t>
            </w:r>
          </w:p>
        </w:tc>
      </w:tr>
      <w:tr w:rsidR="006832F5" w14:paraId="42FC7CE2" w14:textId="77777777" w:rsidTr="006832F5">
        <w:tc>
          <w:tcPr>
            <w:tcW w:w="1885" w:type="dxa"/>
          </w:tcPr>
          <w:p w14:paraId="3AB9247B" w14:textId="20B6279B" w:rsidR="006832F5" w:rsidRPr="00F26F3B" w:rsidRDefault="006832F5" w:rsidP="00390E1A">
            <w:pPr>
              <w:pStyle w:val="Zkladntext"/>
            </w:pPr>
            <w:r w:rsidRPr="00F26F3B">
              <w:t>v_obor</w:t>
            </w:r>
          </w:p>
        </w:tc>
        <w:tc>
          <w:tcPr>
            <w:tcW w:w="6190" w:type="dxa"/>
          </w:tcPr>
          <w:p w14:paraId="6BB968F5" w14:textId="15FC561A" w:rsidR="006832F5" w:rsidRPr="00F26F3B" w:rsidRDefault="006832F5" w:rsidP="00390E1A">
            <w:pPr>
              <w:pStyle w:val="Zkladntext"/>
            </w:pPr>
            <w:r w:rsidRPr="00F26F3B">
              <w:t>Počet potřebných kreditů volitelných předmětů</w:t>
            </w:r>
          </w:p>
        </w:tc>
      </w:tr>
      <w:tr w:rsidR="006832F5" w14:paraId="56EE6980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4FC9EF" w14:textId="2E5F90E2" w:rsidR="006832F5" w:rsidRPr="00F26F3B" w:rsidRDefault="006832F5" w:rsidP="00390E1A">
            <w:pPr>
              <w:pStyle w:val="Zkladntext"/>
            </w:pPr>
            <w:r w:rsidRPr="00F26F3B">
              <w:t>vs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F02BBE0" w14:textId="19BA6127" w:rsidR="006832F5" w:rsidRPr="00F26F3B" w:rsidRDefault="006832F5" w:rsidP="00390E1A">
            <w:pPr>
              <w:pStyle w:val="Zkladntext"/>
            </w:pPr>
            <w:r w:rsidRPr="00F26F3B">
              <w:t>Počet potřebných kreditů volitelných-sportů</w:t>
            </w:r>
          </w:p>
        </w:tc>
      </w:tr>
      <w:tr w:rsidR="006832F5" w14:paraId="3DBB49E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DCA6B3" w14:textId="77777777" w:rsidR="006832F5" w:rsidRPr="00F26F3B" w:rsidRDefault="006832F5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lastRenderedPageBreak/>
              <w:t>Předmě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BC3E9F" w14:textId="5AC4D825" w:rsidR="006832F5" w:rsidRPr="00F26F3B" w:rsidRDefault="006832F5" w:rsidP="00390E1A">
            <w:pPr>
              <w:pStyle w:val="Zkladntext"/>
            </w:pPr>
            <w:r w:rsidRPr="00F26F3B">
              <w:t>Předmět uchovává informace předmětů</w:t>
            </w:r>
          </w:p>
        </w:tc>
      </w:tr>
      <w:tr w:rsidR="00D02AC5" w14:paraId="61E8EA08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5100614" w14:textId="6340005D" w:rsidR="00D02AC5" w:rsidRPr="00F26F3B" w:rsidRDefault="00D02AC5" w:rsidP="00390E1A">
            <w:pPr>
              <w:pStyle w:val="Zkladntext"/>
            </w:pPr>
            <w:r w:rsidRPr="00F26F3B">
              <w:t>Id_predmet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2C60634" w14:textId="2B1909AD" w:rsidR="00D02AC5" w:rsidRPr="00F26F3B" w:rsidRDefault="00D02AC5" w:rsidP="00390E1A">
            <w:pPr>
              <w:pStyle w:val="Zkladntext"/>
            </w:pPr>
            <w:r w:rsidRPr="00F26F3B">
              <w:t>Identifikační číslo předmětu, které identifikuje každý předmět.</w:t>
            </w:r>
          </w:p>
        </w:tc>
      </w:tr>
      <w:tr w:rsidR="00D02AC5" w14:paraId="1A31E051" w14:textId="77777777" w:rsidTr="006832F5">
        <w:tc>
          <w:tcPr>
            <w:tcW w:w="1885" w:type="dxa"/>
          </w:tcPr>
          <w:p w14:paraId="3F671963" w14:textId="59AAC5C0" w:rsidR="00D02AC5" w:rsidRPr="00F26F3B" w:rsidRDefault="00F26F3B" w:rsidP="00390E1A">
            <w:pPr>
              <w:pStyle w:val="Zkladntext"/>
            </w:pPr>
            <w:r w:rsidRPr="00F26F3B">
              <w:t>Zkr_predmet</w:t>
            </w:r>
          </w:p>
        </w:tc>
        <w:tc>
          <w:tcPr>
            <w:tcW w:w="6190" w:type="dxa"/>
          </w:tcPr>
          <w:p w14:paraId="7145B4B1" w14:textId="2CCA4C4D" w:rsidR="00D02AC5" w:rsidRPr="00F26F3B" w:rsidRDefault="00F26F3B" w:rsidP="00390E1A">
            <w:pPr>
              <w:pStyle w:val="Zkladntext"/>
            </w:pPr>
            <w:r w:rsidRPr="00F26F3B">
              <w:t>Zkratka názvu předmětu</w:t>
            </w:r>
          </w:p>
        </w:tc>
      </w:tr>
      <w:tr w:rsidR="00D02AC5" w14:paraId="5A6A666F" w14:textId="77777777" w:rsidTr="006832F5">
        <w:tc>
          <w:tcPr>
            <w:tcW w:w="1885" w:type="dxa"/>
          </w:tcPr>
          <w:p w14:paraId="06773A34" w14:textId="29CD02FF" w:rsidR="00D02AC5" w:rsidRPr="00F26F3B" w:rsidRDefault="00F26F3B" w:rsidP="00390E1A">
            <w:pPr>
              <w:pStyle w:val="Zkladntext"/>
            </w:pPr>
            <w:r w:rsidRPr="00F26F3B">
              <w:t>Name_predmet</w:t>
            </w:r>
          </w:p>
        </w:tc>
        <w:tc>
          <w:tcPr>
            <w:tcW w:w="6190" w:type="dxa"/>
          </w:tcPr>
          <w:p w14:paraId="270087E7" w14:textId="43DD4A65" w:rsidR="00D02AC5" w:rsidRPr="00F26F3B" w:rsidRDefault="00F26F3B" w:rsidP="00390E1A">
            <w:pPr>
              <w:pStyle w:val="Zkladntext"/>
            </w:pPr>
            <w:r w:rsidRPr="00F26F3B">
              <w:t>Název předmětu</w:t>
            </w:r>
          </w:p>
        </w:tc>
      </w:tr>
      <w:tr w:rsidR="00D02AC5" w14:paraId="4FA0ECBE" w14:textId="77777777" w:rsidTr="006832F5">
        <w:tc>
          <w:tcPr>
            <w:tcW w:w="1885" w:type="dxa"/>
          </w:tcPr>
          <w:p w14:paraId="3EE88F09" w14:textId="00D97349" w:rsidR="00D02AC5" w:rsidRPr="00F26F3B" w:rsidRDefault="00F26F3B" w:rsidP="00390E1A">
            <w:pPr>
              <w:pStyle w:val="Zkladntext"/>
            </w:pPr>
            <w:r w:rsidRPr="00F26F3B">
              <w:t>Kredit_predmet</w:t>
            </w:r>
          </w:p>
        </w:tc>
        <w:tc>
          <w:tcPr>
            <w:tcW w:w="6190" w:type="dxa"/>
          </w:tcPr>
          <w:p w14:paraId="7AC41685" w14:textId="35FE1F3B" w:rsidR="00D02AC5" w:rsidRPr="00F26F3B" w:rsidRDefault="00F26F3B" w:rsidP="00390E1A">
            <w:pPr>
              <w:pStyle w:val="Zkladntext"/>
            </w:pPr>
            <w:r w:rsidRPr="00F26F3B">
              <w:t>Počet kreditního ohodnocení</w:t>
            </w:r>
          </w:p>
        </w:tc>
      </w:tr>
      <w:tr w:rsidR="00D02AC5" w14:paraId="312A86BD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A71BBF" w14:textId="164B5822" w:rsidR="00D02AC5" w:rsidRPr="00F26F3B" w:rsidRDefault="00F26F3B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04E06FB8" w14:textId="30713514" w:rsidR="00D02AC5" w:rsidRPr="00F26F3B" w:rsidRDefault="00F26F3B" w:rsidP="00390E1A">
            <w:pPr>
              <w:pStyle w:val="Zkladntext"/>
            </w:pPr>
            <w:r w:rsidRPr="00F26F3B">
              <w:t>Cizí klíč určující, pod jaký obor předmět spadá</w:t>
            </w:r>
          </w:p>
        </w:tc>
      </w:tr>
      <w:tr w:rsidR="00F26F3B" w14:paraId="187297EB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511858" w14:textId="77777777" w:rsidR="00F26F3B" w:rsidRPr="00F26F3B" w:rsidRDefault="00F26F3B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opis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6FE360" w14:textId="3B2810F8" w:rsidR="00F26F3B" w:rsidRPr="00F26F3B" w:rsidRDefault="00F26F3B" w:rsidP="00390E1A">
            <w:pPr>
              <w:pStyle w:val="Zkladntext"/>
            </w:pPr>
            <w:r>
              <w:t>Popis předmětu, každý předmět může obsahovat více popisů</w:t>
            </w:r>
          </w:p>
        </w:tc>
      </w:tr>
      <w:tr w:rsidR="00D02AC5" w14:paraId="590E7B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7F3AD521" w14:textId="160067F5" w:rsidR="00D02AC5" w:rsidRPr="00F26F3B" w:rsidRDefault="00F26F3B" w:rsidP="00390E1A">
            <w:pPr>
              <w:pStyle w:val="Zkladntext"/>
            </w:pPr>
            <w:r w:rsidRPr="00F26F3B">
              <w:t>Id_popi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0F0F4D20" w14:textId="00F7BED4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opisu</w:t>
            </w:r>
            <w:r w:rsidRPr="00F26F3B">
              <w:t xml:space="preserve">, které identifikuje každý </w:t>
            </w:r>
            <w:r w:rsidR="00F26F3B" w:rsidRPr="00F26F3B">
              <w:t>popis</w:t>
            </w:r>
            <w:r w:rsidRPr="00F26F3B">
              <w:t>.</w:t>
            </w:r>
          </w:p>
        </w:tc>
      </w:tr>
      <w:tr w:rsidR="00D02AC5" w14:paraId="1AA46C39" w14:textId="77777777" w:rsidTr="006832F5">
        <w:tc>
          <w:tcPr>
            <w:tcW w:w="1885" w:type="dxa"/>
          </w:tcPr>
          <w:p w14:paraId="1B9549F2" w14:textId="29BB4694" w:rsidR="00D02AC5" w:rsidRPr="00F26F3B" w:rsidRDefault="00F26F3B" w:rsidP="00390E1A">
            <w:pPr>
              <w:pStyle w:val="Zkladntext"/>
            </w:pPr>
            <w:r w:rsidRPr="00F26F3B">
              <w:t>Nazev_popis</w:t>
            </w:r>
          </w:p>
        </w:tc>
        <w:tc>
          <w:tcPr>
            <w:tcW w:w="6190" w:type="dxa"/>
          </w:tcPr>
          <w:p w14:paraId="494296EA" w14:textId="2A0FA887" w:rsidR="00D02AC5" w:rsidRPr="00F26F3B" w:rsidRDefault="00F26F3B" w:rsidP="00390E1A">
            <w:pPr>
              <w:pStyle w:val="Zkladntext"/>
            </w:pPr>
            <w:r w:rsidRPr="00F26F3B">
              <w:t>Nadpis popisu předmětu</w:t>
            </w:r>
          </w:p>
        </w:tc>
      </w:tr>
      <w:tr w:rsidR="00D02AC5" w14:paraId="7B9AB154" w14:textId="77777777" w:rsidTr="006832F5">
        <w:tc>
          <w:tcPr>
            <w:tcW w:w="1885" w:type="dxa"/>
          </w:tcPr>
          <w:p w14:paraId="0F68C66C" w14:textId="179EB9B4" w:rsidR="00D02AC5" w:rsidRPr="00F26F3B" w:rsidRDefault="00F26F3B" w:rsidP="00390E1A">
            <w:pPr>
              <w:pStyle w:val="Zkladntext"/>
            </w:pPr>
            <w:r>
              <w:t>Text_popis</w:t>
            </w:r>
          </w:p>
        </w:tc>
        <w:tc>
          <w:tcPr>
            <w:tcW w:w="6190" w:type="dxa"/>
          </w:tcPr>
          <w:p w14:paraId="30D878AF" w14:textId="0FAEEE36" w:rsidR="00D02AC5" w:rsidRPr="00F26F3B" w:rsidRDefault="00F26F3B" w:rsidP="00390E1A">
            <w:pPr>
              <w:pStyle w:val="Zkladntext"/>
            </w:pPr>
            <w:r>
              <w:t>Tělo popisu obsahující veškerý text</w:t>
            </w:r>
          </w:p>
        </w:tc>
      </w:tr>
      <w:tr w:rsidR="00D02AC5" w14:paraId="5B0B04A2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7891E8F6" w14:textId="2577117A" w:rsidR="00D02AC5" w:rsidRPr="00F26F3B" w:rsidRDefault="00F26F3B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10A3128A" w14:textId="5C48A9F8" w:rsidR="00D02AC5" w:rsidRPr="00F26F3B" w:rsidRDefault="00F26F3B" w:rsidP="00390E1A">
            <w:pPr>
              <w:pStyle w:val="Zkladntext"/>
            </w:pPr>
            <w:r>
              <w:t>Cizí klíč, jenž určuje, ke kterému předmětu popis spadá</w:t>
            </w:r>
          </w:p>
        </w:tc>
      </w:tr>
      <w:tr w:rsidR="00F26F3B" w14:paraId="749A595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A4FA5E" w14:textId="56F122B0" w:rsidR="00F26F3B" w:rsidRPr="00F26F3B" w:rsidRDefault="00F26F3B" w:rsidP="00390E1A">
            <w:pPr>
              <w:pStyle w:val="Zkladntext"/>
              <w:tabs>
                <w:tab w:val="left" w:pos="2337"/>
              </w:tabs>
            </w:pPr>
            <w:r w:rsidRPr="00F26F3B">
              <w:t>Katedra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9BDDD8" w14:textId="1A71EBE5" w:rsidR="00F26F3B" w:rsidRPr="00F26F3B" w:rsidRDefault="002722FD" w:rsidP="00390E1A">
            <w:pPr>
              <w:pStyle w:val="Zkladntext"/>
              <w:tabs>
                <w:tab w:val="left" w:pos="2337"/>
              </w:tabs>
            </w:pPr>
            <w:r>
              <w:t>Katedra, pod kterou spadá zaměstnanec</w:t>
            </w:r>
          </w:p>
        </w:tc>
      </w:tr>
      <w:tr w:rsidR="00D02AC5" w14:paraId="3C745DF1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60636A4D" w14:textId="29815E0E" w:rsidR="00D02AC5" w:rsidRPr="00F26F3B" w:rsidRDefault="00F26F3B" w:rsidP="00390E1A">
            <w:pPr>
              <w:pStyle w:val="Zkladntext"/>
            </w:pPr>
            <w:r w:rsidRPr="00F26F3B">
              <w:t>Id_k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0F1EF40" w14:textId="34BD5B96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katedry</w:t>
            </w:r>
            <w:r w:rsidRPr="00F26F3B">
              <w:t>, které identifikuje každ</w:t>
            </w:r>
            <w:r w:rsidR="00F26F3B" w:rsidRPr="00F26F3B">
              <w:t>ou katedru</w:t>
            </w:r>
            <w:r w:rsidRPr="00F26F3B">
              <w:t>.</w:t>
            </w:r>
          </w:p>
        </w:tc>
      </w:tr>
      <w:tr w:rsidR="00D02AC5" w14:paraId="7E719E00" w14:textId="77777777" w:rsidTr="006832F5">
        <w:tc>
          <w:tcPr>
            <w:tcW w:w="1885" w:type="dxa"/>
          </w:tcPr>
          <w:p w14:paraId="5744AB69" w14:textId="2D1902EA" w:rsidR="00D02AC5" w:rsidRPr="00F26F3B" w:rsidRDefault="002722FD" w:rsidP="00390E1A">
            <w:pPr>
              <w:pStyle w:val="Zkladntext"/>
            </w:pPr>
            <w:r>
              <w:t>Naz_k</w:t>
            </w:r>
          </w:p>
        </w:tc>
        <w:tc>
          <w:tcPr>
            <w:tcW w:w="6190" w:type="dxa"/>
          </w:tcPr>
          <w:p w14:paraId="0070B237" w14:textId="1E58E037" w:rsidR="00D02AC5" w:rsidRPr="00F26F3B" w:rsidRDefault="002722FD" w:rsidP="00390E1A">
            <w:pPr>
              <w:pStyle w:val="Zkladntext"/>
            </w:pPr>
            <w:r>
              <w:t>Celý název katedry</w:t>
            </w:r>
          </w:p>
        </w:tc>
      </w:tr>
      <w:tr w:rsidR="00D02AC5" w14:paraId="6772188E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8371881" w14:textId="3CF9842E" w:rsidR="00D02AC5" w:rsidRPr="00F26F3B" w:rsidRDefault="002722FD" w:rsidP="00390E1A">
            <w:pPr>
              <w:pStyle w:val="Zkladntext"/>
            </w:pPr>
            <w:r>
              <w:t>Zkr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7C764C7" w14:textId="29656DBB" w:rsidR="00D02AC5" w:rsidRPr="00F26F3B" w:rsidRDefault="002722FD" w:rsidP="00390E1A">
            <w:pPr>
              <w:pStyle w:val="Zkladntext"/>
            </w:pPr>
            <w:r>
              <w:t>Zkratka názvu katedry</w:t>
            </w:r>
          </w:p>
        </w:tc>
      </w:tr>
      <w:tr w:rsidR="002722FD" w14:paraId="52B5EE5E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F6FE4F" w14:textId="77777777" w:rsidR="002722FD" w:rsidRPr="00F26F3B" w:rsidRDefault="002722FD" w:rsidP="00390E1A">
            <w:pPr>
              <w:pStyle w:val="Zkladntext"/>
            </w:pPr>
            <w:r w:rsidRPr="00F26F3B">
              <w:t>Zaměstnanec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97899EC" w14:textId="5AC2A222" w:rsidR="002722FD" w:rsidRPr="00F26F3B" w:rsidRDefault="002722FD" w:rsidP="00390E1A">
            <w:pPr>
              <w:pStyle w:val="Zkladntext"/>
            </w:pPr>
            <w:r>
              <w:t>Vyučující pod vysokou školou polytechnickou v </w:t>
            </w:r>
            <w:r w:rsidR="00F31744">
              <w:t>Jihlavě</w:t>
            </w:r>
            <w:r>
              <w:t>, jenž garantuje určitý obor</w:t>
            </w:r>
          </w:p>
        </w:tc>
      </w:tr>
      <w:tr w:rsidR="00D02AC5" w14:paraId="4C275DEB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28865AC0" w14:textId="7A8B787B" w:rsidR="00D02AC5" w:rsidRPr="00F26F3B" w:rsidRDefault="00F26F3B" w:rsidP="00390E1A">
            <w:pPr>
              <w:pStyle w:val="Zkladntext"/>
            </w:pPr>
            <w:r w:rsidRPr="00F26F3B">
              <w:t>Id_v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45543FFB" w14:textId="2DE8A71B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aměstnance</w:t>
            </w:r>
            <w:r w:rsidRPr="00F26F3B">
              <w:t xml:space="preserve">, </w:t>
            </w:r>
            <w:r w:rsidR="00F26F3B" w:rsidRPr="00F26F3B">
              <w:t>jenž</w:t>
            </w:r>
            <w:r w:rsidRPr="00F26F3B">
              <w:t xml:space="preserve"> identifikuje každ</w:t>
            </w:r>
            <w:r w:rsidR="00F26F3B" w:rsidRPr="00F26F3B">
              <w:t>ého</w:t>
            </w:r>
            <w:r w:rsidRPr="00F26F3B">
              <w:t xml:space="preserve"> </w:t>
            </w:r>
            <w:r w:rsidR="00F26F3B" w:rsidRPr="00F26F3B">
              <w:t>zaměstnance</w:t>
            </w:r>
            <w:r w:rsidRPr="00F26F3B">
              <w:t>.</w:t>
            </w:r>
          </w:p>
        </w:tc>
      </w:tr>
      <w:tr w:rsidR="00D02AC5" w14:paraId="37B8F843" w14:textId="77777777" w:rsidTr="006832F5">
        <w:tc>
          <w:tcPr>
            <w:tcW w:w="1885" w:type="dxa"/>
          </w:tcPr>
          <w:p w14:paraId="1D4AE321" w14:textId="6EF2FCFC" w:rsidR="00D02AC5" w:rsidRPr="00F26F3B" w:rsidRDefault="002722FD" w:rsidP="00390E1A">
            <w:pPr>
              <w:pStyle w:val="Zkladntext"/>
            </w:pPr>
            <w:r>
              <w:t>Jmeno_v</w:t>
            </w:r>
          </w:p>
        </w:tc>
        <w:tc>
          <w:tcPr>
            <w:tcW w:w="6190" w:type="dxa"/>
          </w:tcPr>
          <w:p w14:paraId="5CF82BE6" w14:textId="1F175B7F" w:rsidR="00D02AC5" w:rsidRPr="00F26F3B" w:rsidRDefault="002722FD" w:rsidP="00390E1A">
            <w:pPr>
              <w:pStyle w:val="Zkladntext"/>
            </w:pPr>
            <w:r>
              <w:t>Jméno vyučujícího</w:t>
            </w:r>
          </w:p>
        </w:tc>
      </w:tr>
      <w:tr w:rsidR="00D02AC5" w14:paraId="2224BADE" w14:textId="77777777" w:rsidTr="006832F5">
        <w:tc>
          <w:tcPr>
            <w:tcW w:w="1885" w:type="dxa"/>
          </w:tcPr>
          <w:p w14:paraId="4E18F6C9" w14:textId="16CEFF71" w:rsidR="00D02AC5" w:rsidRPr="00F26F3B" w:rsidRDefault="002722FD" w:rsidP="00390E1A">
            <w:pPr>
              <w:pStyle w:val="Zkladntext"/>
            </w:pPr>
            <w:r>
              <w:t>Prijmeni_v</w:t>
            </w:r>
          </w:p>
        </w:tc>
        <w:tc>
          <w:tcPr>
            <w:tcW w:w="6190" w:type="dxa"/>
          </w:tcPr>
          <w:p w14:paraId="2EC04BB2" w14:textId="7209A66E" w:rsidR="00D02AC5" w:rsidRPr="00F26F3B" w:rsidRDefault="002722FD" w:rsidP="00390E1A">
            <w:pPr>
              <w:pStyle w:val="Zkladntext"/>
            </w:pPr>
            <w:r>
              <w:t>Příjmení vyučujícího</w:t>
            </w:r>
          </w:p>
        </w:tc>
      </w:tr>
      <w:tr w:rsidR="00D02AC5" w14:paraId="3C306267" w14:textId="77777777" w:rsidTr="006832F5">
        <w:tc>
          <w:tcPr>
            <w:tcW w:w="1885" w:type="dxa"/>
          </w:tcPr>
          <w:p w14:paraId="762189E5" w14:textId="20F63F5F" w:rsidR="00D02AC5" w:rsidRPr="00F26F3B" w:rsidRDefault="002722FD" w:rsidP="00390E1A">
            <w:pPr>
              <w:pStyle w:val="Zkladntext"/>
            </w:pPr>
            <w:r>
              <w:t>Email_v</w:t>
            </w:r>
          </w:p>
        </w:tc>
        <w:tc>
          <w:tcPr>
            <w:tcW w:w="6190" w:type="dxa"/>
          </w:tcPr>
          <w:p w14:paraId="7FB41FAE" w14:textId="2115CDB5" w:rsidR="00D02AC5" w:rsidRPr="00F26F3B" w:rsidRDefault="002722FD" w:rsidP="00390E1A">
            <w:pPr>
              <w:pStyle w:val="Zkladntext"/>
            </w:pPr>
            <w:r>
              <w:t>Emailová adresa vyučujícího</w:t>
            </w:r>
          </w:p>
        </w:tc>
      </w:tr>
      <w:tr w:rsidR="00D02AC5" w14:paraId="75F84600" w14:textId="77777777" w:rsidTr="006832F5">
        <w:tc>
          <w:tcPr>
            <w:tcW w:w="1885" w:type="dxa"/>
          </w:tcPr>
          <w:p w14:paraId="273BDD90" w14:textId="611BE306" w:rsidR="00D02AC5" w:rsidRPr="00F26F3B" w:rsidRDefault="002722FD" w:rsidP="00390E1A">
            <w:pPr>
              <w:pStyle w:val="Zkladntext"/>
            </w:pPr>
            <w:r>
              <w:t>Tel_v</w:t>
            </w:r>
          </w:p>
        </w:tc>
        <w:tc>
          <w:tcPr>
            <w:tcW w:w="6190" w:type="dxa"/>
          </w:tcPr>
          <w:p w14:paraId="3EAFB67A" w14:textId="479C2C95" w:rsidR="00D02AC5" w:rsidRPr="00F26F3B" w:rsidRDefault="002722FD" w:rsidP="00390E1A">
            <w:pPr>
              <w:pStyle w:val="Zkladntext"/>
            </w:pPr>
            <w:r>
              <w:t>Telefonní číslo na vyučujícího</w:t>
            </w:r>
          </w:p>
        </w:tc>
      </w:tr>
      <w:tr w:rsidR="00D02AC5" w14:paraId="6531F437" w14:textId="77777777" w:rsidTr="006832F5">
        <w:tc>
          <w:tcPr>
            <w:tcW w:w="1885" w:type="dxa"/>
          </w:tcPr>
          <w:p w14:paraId="50A26C7A" w14:textId="5D256B46" w:rsidR="00D02AC5" w:rsidRPr="00F26F3B" w:rsidRDefault="002722FD" w:rsidP="00390E1A">
            <w:pPr>
              <w:pStyle w:val="Zkladntext"/>
            </w:pPr>
            <w:r>
              <w:lastRenderedPageBreak/>
              <w:t>Konz_v</w:t>
            </w:r>
          </w:p>
        </w:tc>
        <w:tc>
          <w:tcPr>
            <w:tcW w:w="6190" w:type="dxa"/>
          </w:tcPr>
          <w:p w14:paraId="0228758B" w14:textId="435D45D5" w:rsidR="00D02AC5" w:rsidRPr="00F26F3B" w:rsidRDefault="002722FD" w:rsidP="00390E1A">
            <w:pPr>
              <w:pStyle w:val="Zkladntext"/>
            </w:pPr>
            <w:r>
              <w:t>Konzultační hodiny vyučujícího</w:t>
            </w:r>
          </w:p>
        </w:tc>
      </w:tr>
      <w:tr w:rsidR="00D02AC5" w14:paraId="6A44A098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4872CDF4" w14:textId="466551D7" w:rsidR="00D02AC5" w:rsidRPr="00F26F3B" w:rsidRDefault="002722FD" w:rsidP="00390E1A">
            <w:pPr>
              <w:pStyle w:val="Zkladntext"/>
            </w:pPr>
            <w:r>
              <w:t>Id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753F0AA" w14:textId="1F4FC299" w:rsidR="00D02AC5" w:rsidRPr="00F26F3B" w:rsidRDefault="002722FD" w:rsidP="00390E1A">
            <w:pPr>
              <w:pStyle w:val="Zkladntext"/>
            </w:pPr>
            <w:r>
              <w:t>Cizí klíč určující katedru, pod kterou vyučující spadá</w:t>
            </w:r>
          </w:p>
        </w:tc>
      </w:tr>
      <w:tr w:rsidR="002722FD" w14:paraId="6C5867D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65ED25" w14:textId="77777777" w:rsidR="002722FD" w:rsidRPr="00F26F3B" w:rsidRDefault="002722FD" w:rsidP="00390E1A">
            <w:pPr>
              <w:pStyle w:val="Zkladntext"/>
            </w:pPr>
            <w:r w:rsidRPr="00F26F3B">
              <w:t>Garan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66A86E" w14:textId="604514CA" w:rsidR="002722FD" w:rsidRPr="00F26F3B" w:rsidRDefault="002722FD" w:rsidP="00390E1A">
            <w:pPr>
              <w:pStyle w:val="Zkladntext"/>
            </w:pPr>
            <w:r>
              <w:t>Propojovací tabulka garanta, jenž určuje, který vyučující garantuje, jaký předmět</w:t>
            </w:r>
          </w:p>
        </w:tc>
      </w:tr>
      <w:tr w:rsidR="00D02AC5" w14:paraId="231833C7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9481D1" w14:textId="3DF03EF3" w:rsidR="00D02AC5" w:rsidRPr="00F26F3B" w:rsidRDefault="00F26F3B" w:rsidP="00390E1A">
            <w:pPr>
              <w:pStyle w:val="Zkladntext"/>
            </w:pPr>
            <w:r w:rsidRPr="00F26F3B">
              <w:t>Id_vyuc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A44F92E" w14:textId="49F56DA3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garanta</w:t>
            </w:r>
            <w:r w:rsidRPr="00F26F3B">
              <w:t>, které identifikuje každ</w:t>
            </w:r>
            <w:r w:rsidR="00F26F3B" w:rsidRPr="00F26F3B">
              <w:t>ého garanta</w:t>
            </w:r>
            <w:r w:rsidRPr="00F26F3B">
              <w:t>.</w:t>
            </w:r>
          </w:p>
        </w:tc>
      </w:tr>
      <w:tr w:rsidR="00D02AC5" w14:paraId="110855F7" w14:textId="77777777" w:rsidTr="006832F5">
        <w:tc>
          <w:tcPr>
            <w:tcW w:w="1885" w:type="dxa"/>
          </w:tcPr>
          <w:p w14:paraId="72871981" w14:textId="2FE1ADED" w:rsidR="00D02AC5" w:rsidRPr="00F26F3B" w:rsidRDefault="002722FD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43EA5D41" w14:textId="7CD8B25D" w:rsidR="00D02AC5" w:rsidRPr="00F26F3B" w:rsidRDefault="002722FD" w:rsidP="00390E1A">
            <w:pPr>
              <w:pStyle w:val="Zkladntext"/>
            </w:pPr>
            <w:r>
              <w:t>Cizí klíč určující předmět pomocí identifikačního čísla</w:t>
            </w:r>
          </w:p>
        </w:tc>
      </w:tr>
      <w:tr w:rsidR="00D02AC5" w14:paraId="5891E17A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7D6A5EC" w14:textId="371E2F5B" w:rsidR="00D02AC5" w:rsidRPr="00F26F3B" w:rsidRDefault="002722FD" w:rsidP="00390E1A">
            <w:pPr>
              <w:pStyle w:val="Zkladntext"/>
            </w:pPr>
            <w:r>
              <w:t>Id_v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0A80342" w14:textId="22D9D0B2" w:rsidR="00D02AC5" w:rsidRPr="00F26F3B" w:rsidRDefault="002722FD" w:rsidP="00390E1A">
            <w:pPr>
              <w:pStyle w:val="Zkladntext"/>
            </w:pPr>
            <w:r>
              <w:t>Cizí klíč určující vyučujícího pomocí identifikačního čísla</w:t>
            </w:r>
          </w:p>
        </w:tc>
      </w:tr>
      <w:tr w:rsidR="002722FD" w14:paraId="60ED9E19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577CC3" w14:textId="77777777" w:rsidR="002722FD" w:rsidRPr="00F26F3B" w:rsidRDefault="002722FD" w:rsidP="00390E1A">
            <w:pPr>
              <w:pStyle w:val="Zkladntext"/>
            </w:pPr>
            <w:r w:rsidRPr="00F26F3B">
              <w:t>Záznam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DDD97F" w14:textId="53E5E4F1" w:rsidR="002722FD" w:rsidRPr="00F26F3B" w:rsidRDefault="002722FD" w:rsidP="00390E1A">
            <w:pPr>
              <w:pStyle w:val="Zkladntext"/>
            </w:pPr>
            <w:r>
              <w:t>Celkový plán shromažďující všechny semestrální plány dohromady</w:t>
            </w:r>
          </w:p>
        </w:tc>
      </w:tr>
      <w:tr w:rsidR="00D02AC5" w14:paraId="32DB1B2A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D7116E" w14:textId="123509DC" w:rsidR="00D02AC5" w:rsidRPr="00F26F3B" w:rsidRDefault="00D02AC5" w:rsidP="00390E1A">
            <w:pPr>
              <w:pStyle w:val="Zkladntext"/>
            </w:pPr>
            <w:r w:rsidRPr="00F26F3B">
              <w:t>Id_zaznam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3C47576" w14:textId="5CD3A67F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áznam</w:t>
            </w:r>
            <w:r w:rsidRPr="00F26F3B">
              <w:t xml:space="preserve">u, které identifikuje každý </w:t>
            </w:r>
            <w:r w:rsidR="00F26F3B" w:rsidRPr="00F26F3B">
              <w:t>záznam</w:t>
            </w:r>
            <w:r w:rsidRPr="00F26F3B">
              <w:t>.</w:t>
            </w:r>
          </w:p>
        </w:tc>
      </w:tr>
      <w:tr w:rsidR="00D02AC5" w14:paraId="70ADD361" w14:textId="77777777" w:rsidTr="006832F5">
        <w:tc>
          <w:tcPr>
            <w:tcW w:w="1885" w:type="dxa"/>
          </w:tcPr>
          <w:p w14:paraId="1AADF84C" w14:textId="6573605F" w:rsidR="00D02AC5" w:rsidRPr="00F26F3B" w:rsidRDefault="002722FD" w:rsidP="00390E1A">
            <w:pPr>
              <w:pStyle w:val="Zkladntext"/>
            </w:pPr>
            <w:r>
              <w:t>Zkr_záznamu</w:t>
            </w:r>
          </w:p>
        </w:tc>
        <w:tc>
          <w:tcPr>
            <w:tcW w:w="6190" w:type="dxa"/>
          </w:tcPr>
          <w:p w14:paraId="1F1B2D84" w14:textId="28E34EBD" w:rsidR="00D02AC5" w:rsidRPr="00F26F3B" w:rsidRDefault="002722FD" w:rsidP="00390E1A">
            <w:pPr>
              <w:pStyle w:val="Zkladntext"/>
            </w:pPr>
            <w:r>
              <w:t>Zvolená Identifikační zkratka/název záznamu plánu</w:t>
            </w:r>
          </w:p>
        </w:tc>
      </w:tr>
      <w:tr w:rsidR="00D02AC5" w14:paraId="405DC2C6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33142BCF" w14:textId="5F80F3B8" w:rsidR="00D02AC5" w:rsidRPr="00F26F3B" w:rsidRDefault="002722FD" w:rsidP="00390E1A">
            <w:pPr>
              <w:pStyle w:val="Zkladntext"/>
            </w:pPr>
            <w:r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7931371" w14:textId="63ECB0F7" w:rsidR="00D02AC5" w:rsidRPr="00F26F3B" w:rsidRDefault="002722FD" w:rsidP="00390E1A">
            <w:pPr>
              <w:pStyle w:val="Zkladntext"/>
            </w:pPr>
            <w:r>
              <w:t>Cizí klíč, jenž určuje obor vytvořeného plánu</w:t>
            </w:r>
          </w:p>
        </w:tc>
      </w:tr>
      <w:tr w:rsidR="002722FD" w14:paraId="3176BE2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31091" w14:textId="77777777" w:rsidR="002722FD" w:rsidRPr="00F26F3B" w:rsidRDefault="002722FD" w:rsidP="00390E1A">
            <w:pPr>
              <w:pStyle w:val="Zkladntext"/>
            </w:pPr>
            <w:r w:rsidRPr="00F26F3B">
              <w:t>Plan-semest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6AB3756" w14:textId="1328126A" w:rsidR="002722FD" w:rsidRPr="00F26F3B" w:rsidRDefault="00390E1A" w:rsidP="00390E1A">
            <w:pPr>
              <w:pStyle w:val="Zkladntext"/>
            </w:pPr>
            <w:r>
              <w:t>Plán na každý semestr, jenž spojuje výběry na semestr</w:t>
            </w:r>
          </w:p>
        </w:tc>
      </w:tr>
      <w:tr w:rsidR="00D02AC5" w14:paraId="4DC39C6F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3369A4D4" w14:textId="1625DCBC" w:rsidR="00D02AC5" w:rsidRPr="00F26F3B" w:rsidRDefault="00D02AC5" w:rsidP="00390E1A">
            <w:pPr>
              <w:pStyle w:val="Zkladntext"/>
            </w:pPr>
            <w:r w:rsidRPr="00F26F3B">
              <w:t>Id_p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76E51781" w14:textId="4AEE65F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lánu semestru</w:t>
            </w:r>
            <w:r w:rsidRPr="00F26F3B">
              <w:t xml:space="preserve">, které identifikuje každý </w:t>
            </w:r>
            <w:r w:rsidR="00F26F3B" w:rsidRPr="00F26F3B">
              <w:t>semestrální plán</w:t>
            </w:r>
            <w:r w:rsidRPr="00F26F3B">
              <w:t>.</w:t>
            </w:r>
          </w:p>
        </w:tc>
      </w:tr>
      <w:tr w:rsidR="00D02AC5" w14:paraId="34BC48B3" w14:textId="77777777" w:rsidTr="006832F5">
        <w:tc>
          <w:tcPr>
            <w:tcW w:w="1885" w:type="dxa"/>
          </w:tcPr>
          <w:p w14:paraId="64552FCE" w14:textId="01D5DE41" w:rsidR="00D02AC5" w:rsidRPr="00F26F3B" w:rsidRDefault="00390E1A" w:rsidP="00390E1A">
            <w:pPr>
              <w:pStyle w:val="Zkladntext"/>
            </w:pPr>
            <w:r>
              <w:t>Sem_ps</w:t>
            </w:r>
          </w:p>
        </w:tc>
        <w:tc>
          <w:tcPr>
            <w:tcW w:w="6190" w:type="dxa"/>
          </w:tcPr>
          <w:p w14:paraId="3317D7BD" w14:textId="2685B595" w:rsidR="00D02AC5" w:rsidRPr="00F26F3B" w:rsidRDefault="00390E1A" w:rsidP="00390E1A">
            <w:pPr>
              <w:pStyle w:val="Zkladntext"/>
            </w:pPr>
            <w:r>
              <w:t>Nastavený semestr pro tento plán</w:t>
            </w:r>
          </w:p>
        </w:tc>
      </w:tr>
      <w:tr w:rsidR="00D02AC5" w14:paraId="18FBA459" w14:textId="77777777" w:rsidTr="00390E1A">
        <w:tc>
          <w:tcPr>
            <w:tcW w:w="1885" w:type="dxa"/>
            <w:tcBorders>
              <w:bottom w:val="single" w:sz="18" w:space="0" w:color="auto"/>
            </w:tcBorders>
          </w:tcPr>
          <w:p w14:paraId="363DC91B" w14:textId="43D88AB2" w:rsidR="00D02AC5" w:rsidRPr="00F26F3B" w:rsidRDefault="00390E1A" w:rsidP="00390E1A">
            <w:pPr>
              <w:pStyle w:val="Zkladntext"/>
            </w:pPr>
            <w:r>
              <w:t>Id_zaznam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B58CE9F" w14:textId="5640809A" w:rsidR="00D02AC5" w:rsidRPr="00F26F3B" w:rsidRDefault="00390E1A" w:rsidP="00390E1A">
            <w:pPr>
              <w:pStyle w:val="Zkladntext"/>
            </w:pPr>
            <w:r>
              <w:t>Cizí klíč záznamu, pod který semestrální plán spadá</w:t>
            </w:r>
          </w:p>
        </w:tc>
      </w:tr>
      <w:tr w:rsidR="00390E1A" w14:paraId="3C6E4639" w14:textId="77777777" w:rsidTr="00390E1A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C3D038" w14:textId="77777777" w:rsidR="00390E1A" w:rsidRPr="00F26F3B" w:rsidRDefault="00390E1A" w:rsidP="00390E1A">
            <w:pPr>
              <w:pStyle w:val="Zkladntext"/>
            </w:pPr>
            <w:r w:rsidRPr="00F26F3B">
              <w:br w:type="page"/>
              <w:t>Výbě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6936F7" w14:textId="3AE376C4" w:rsidR="00390E1A" w:rsidRPr="00F26F3B" w:rsidRDefault="00390E1A" w:rsidP="00390E1A">
            <w:pPr>
              <w:pStyle w:val="Zkladntext"/>
            </w:pPr>
            <w:r>
              <w:t>Výběr je vytvořen jako propojovací tabulka mezi semestrálním plánem a předmětem</w:t>
            </w:r>
          </w:p>
        </w:tc>
      </w:tr>
      <w:tr w:rsidR="00D02AC5" w14:paraId="5BAE7172" w14:textId="77777777" w:rsidTr="00390E1A">
        <w:tc>
          <w:tcPr>
            <w:tcW w:w="1885" w:type="dxa"/>
            <w:tcBorders>
              <w:top w:val="single" w:sz="18" w:space="0" w:color="auto"/>
            </w:tcBorders>
          </w:tcPr>
          <w:p w14:paraId="6D88BDCA" w14:textId="07BC599A" w:rsidR="00D02AC5" w:rsidRPr="00F26F3B" w:rsidRDefault="00D02AC5" w:rsidP="00390E1A">
            <w:pPr>
              <w:pStyle w:val="Zkladntext"/>
            </w:pPr>
            <w:r w:rsidRPr="00F26F3B">
              <w:t>Id_vybe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1E5E5D2" w14:textId="40D3616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výběru předmětu</w:t>
            </w:r>
            <w:r w:rsidRPr="00F26F3B">
              <w:t xml:space="preserve">, které identifikuje každý </w:t>
            </w:r>
            <w:r w:rsidR="00F26F3B" w:rsidRPr="00F26F3B">
              <w:t>výběr</w:t>
            </w:r>
            <w:r w:rsidRPr="00F26F3B">
              <w:t>.</w:t>
            </w:r>
          </w:p>
        </w:tc>
      </w:tr>
      <w:tr w:rsidR="00390E1A" w14:paraId="0CE0A365" w14:textId="77777777" w:rsidTr="006832F5">
        <w:tc>
          <w:tcPr>
            <w:tcW w:w="1885" w:type="dxa"/>
          </w:tcPr>
          <w:p w14:paraId="4E42F92E" w14:textId="2D3F998D" w:rsidR="00390E1A" w:rsidRPr="00F26F3B" w:rsidRDefault="00390E1A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7A5E4096" w14:textId="02EA2CB4" w:rsidR="00390E1A" w:rsidRPr="00F26F3B" w:rsidRDefault="00390E1A" w:rsidP="00390E1A">
            <w:pPr>
              <w:pStyle w:val="Zkladntext"/>
            </w:pPr>
            <w:r>
              <w:t>Cizí klíč, jenž určuje, jaký je vybraný předmět</w:t>
            </w:r>
          </w:p>
        </w:tc>
      </w:tr>
      <w:tr w:rsidR="00390E1A" w14:paraId="5F6C8204" w14:textId="77777777" w:rsidTr="006832F5">
        <w:tc>
          <w:tcPr>
            <w:tcW w:w="1885" w:type="dxa"/>
          </w:tcPr>
          <w:p w14:paraId="20E9188F" w14:textId="54B0EADC" w:rsidR="00390E1A" w:rsidRPr="00F26F3B" w:rsidRDefault="00390E1A" w:rsidP="00390E1A">
            <w:pPr>
              <w:pStyle w:val="Zkladntext"/>
            </w:pPr>
            <w:r>
              <w:t>Id_ps</w:t>
            </w:r>
          </w:p>
        </w:tc>
        <w:tc>
          <w:tcPr>
            <w:tcW w:w="6190" w:type="dxa"/>
          </w:tcPr>
          <w:p w14:paraId="295FE8A3" w14:textId="7FE9B139" w:rsidR="00390E1A" w:rsidRPr="00F26F3B" w:rsidRDefault="00390E1A" w:rsidP="00390E1A">
            <w:pPr>
              <w:pStyle w:val="Zkladntext"/>
            </w:pPr>
            <w:r>
              <w:t xml:space="preserve">Cizí klíč, jenž určuje, do jakého semestrálního plánu výběr </w:t>
            </w:r>
            <w:r w:rsidR="00F31744">
              <w:t>přidává</w:t>
            </w:r>
          </w:p>
        </w:tc>
      </w:tr>
    </w:tbl>
    <w:p w14:paraId="5A3205D6" w14:textId="3CCCCE9D" w:rsidR="00DF7F72" w:rsidRDefault="00DF7F72"/>
    <w:p w14:paraId="665ED601" w14:textId="77777777" w:rsidR="00E33028" w:rsidRDefault="00E33028" w:rsidP="00E33028">
      <w:pPr>
        <w:pStyle w:val="Nadpis2"/>
      </w:pPr>
      <w:bookmarkStart w:id="9" w:name="_Toc532217715"/>
      <w:r>
        <w:lastRenderedPageBreak/>
        <w:t>Případy užití</w:t>
      </w:r>
      <w:bookmarkEnd w:id="9"/>
    </w:p>
    <w:p w14:paraId="5F44C2FF" w14:textId="77777777" w:rsidR="00E33028" w:rsidRDefault="00E33028" w:rsidP="00E33028">
      <w:pPr>
        <w:pStyle w:val="Zkladntext"/>
      </w:pPr>
      <w:r>
        <w:t xml:space="preserve">Tato část se bude zaměřovat na případy užití pro uživatele. </w:t>
      </w:r>
    </w:p>
    <w:p w14:paraId="62C98B74" w14:textId="6BD8F984" w:rsidR="00E33028" w:rsidRDefault="00E33028" w:rsidP="00E33028">
      <w:pPr>
        <w:pStyle w:val="Zkladntext"/>
        <w:numPr>
          <w:ilvl w:val="0"/>
          <w:numId w:val="28"/>
        </w:numPr>
      </w:pPr>
      <w:r>
        <w:t>Vrstva (uživatel)</w:t>
      </w:r>
    </w:p>
    <w:p w14:paraId="7865BD2A" w14:textId="499135CB" w:rsidR="00E33028" w:rsidRDefault="00E33028" w:rsidP="00E33028">
      <w:pPr>
        <w:pStyle w:val="Zkladntext"/>
        <w:numPr>
          <w:ilvl w:val="1"/>
          <w:numId w:val="28"/>
        </w:numPr>
      </w:pPr>
      <w:r>
        <w:t>Vytvořit plán</w:t>
      </w:r>
      <w:r>
        <w:tab/>
      </w:r>
      <w:r>
        <w:tab/>
      </w:r>
    </w:p>
    <w:p w14:paraId="61A0C0B4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počet semestrů</w:t>
      </w:r>
    </w:p>
    <w:p w14:paraId="6F0D9FAA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obor</w:t>
      </w:r>
    </w:p>
    <w:p w14:paraId="78B33AA2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Přidat předmět do semestru</w:t>
      </w:r>
    </w:p>
    <w:p w14:paraId="0EDD5F0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Odebrat předmět ze semestru</w:t>
      </w:r>
    </w:p>
    <w:p w14:paraId="5D94357C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 xml:space="preserve">Vyhledat předmět </w:t>
      </w:r>
    </w:p>
    <w:p w14:paraId="19D4C5FE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jistit informace o předmětu</w:t>
      </w:r>
    </w:p>
    <w:p w14:paraId="12BC62F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redity</w:t>
      </w:r>
    </w:p>
    <w:p w14:paraId="602E42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opisy</w:t>
      </w:r>
    </w:p>
    <w:p w14:paraId="69C76E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garanta</w:t>
      </w:r>
    </w:p>
    <w:p w14:paraId="22F469E1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rerekvizity</w:t>
      </w:r>
    </w:p>
    <w:p w14:paraId="158E978F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doporučený semestr</w:t>
      </w:r>
    </w:p>
    <w:p w14:paraId="1A5912FB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obrazit informace o garantovi předmětu</w:t>
      </w:r>
    </w:p>
    <w:p w14:paraId="6639EC57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takt</w:t>
      </w:r>
    </w:p>
    <w:p w14:paraId="572CB88B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zultační hodiny</w:t>
      </w:r>
    </w:p>
    <w:p w14:paraId="2CEE4803" w14:textId="59C08900" w:rsidR="00E33028" w:rsidRDefault="00E33028" w:rsidP="00E33028">
      <w:pPr>
        <w:pStyle w:val="Zkladntext"/>
        <w:numPr>
          <w:ilvl w:val="0"/>
          <w:numId w:val="28"/>
        </w:numPr>
      </w:pPr>
      <w:r>
        <w:t>Vrstva (správa)</w:t>
      </w:r>
    </w:p>
    <w:p w14:paraId="37C778C1" w14:textId="60874FF4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předmět</w:t>
      </w:r>
      <w:r>
        <w:t>ů</w:t>
      </w:r>
    </w:p>
    <w:p w14:paraId="7A705CC0" w14:textId="23DB5EFD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garant</w:t>
      </w:r>
      <w:r>
        <w:t>ů</w:t>
      </w:r>
    </w:p>
    <w:p w14:paraId="43A32D62" w14:textId="527A87A5" w:rsidR="00E33028" w:rsidRDefault="00E33028" w:rsidP="00E33028">
      <w:pPr>
        <w:pStyle w:val="Zkladntext"/>
        <w:numPr>
          <w:ilvl w:val="0"/>
          <w:numId w:val="31"/>
        </w:numPr>
      </w:pPr>
      <w:r>
        <w:t xml:space="preserve"> </w:t>
      </w:r>
      <w:r w:rsidR="00B8041F">
        <w:t>Správa</w:t>
      </w:r>
      <w:r>
        <w:t xml:space="preserve"> obor</w:t>
      </w:r>
      <w:r w:rsidR="00B8041F">
        <w:t>ů</w:t>
      </w:r>
    </w:p>
    <w:p w14:paraId="13EFEC07" w14:textId="763E9245" w:rsidR="000C7F88" w:rsidRDefault="000C7F88" w:rsidP="000C7F88">
      <w:pPr>
        <w:pStyle w:val="Zkladntext"/>
        <w:ind w:left="1440"/>
      </w:pPr>
    </w:p>
    <w:p w14:paraId="597E5714" w14:textId="17F016E9" w:rsidR="000C7F88" w:rsidRDefault="000C7F88" w:rsidP="000C7F88">
      <w:pPr>
        <w:pStyle w:val="Nadpis3"/>
      </w:pPr>
      <w:bookmarkStart w:id="10" w:name="_Toc532217716"/>
      <w:r>
        <w:lastRenderedPageBreak/>
        <w:t>Aktéři</w:t>
      </w:r>
      <w:bookmarkEnd w:id="10"/>
    </w:p>
    <w:p w14:paraId="70AB990C" w14:textId="77FBBC4E" w:rsidR="000C7F88" w:rsidRDefault="000C7F88" w:rsidP="000C7F88">
      <w:pPr>
        <w:pStyle w:val="Zkladntext"/>
      </w:pPr>
      <w:r>
        <w:t>Systém bude obsahovat 2 aktéry:</w:t>
      </w:r>
    </w:p>
    <w:p w14:paraId="0F73FE7D" w14:textId="07C505FA" w:rsidR="000C7F88" w:rsidRDefault="000C7F88" w:rsidP="000C7F88">
      <w:pPr>
        <w:pStyle w:val="Zkladntext"/>
        <w:numPr>
          <w:ilvl w:val="0"/>
          <w:numId w:val="32"/>
        </w:numPr>
      </w:pPr>
      <w:r>
        <w:t>Správce systému</w:t>
      </w:r>
    </w:p>
    <w:p w14:paraId="2C830F14" w14:textId="33F5ADC5" w:rsidR="000C7F88" w:rsidRDefault="000C7F88" w:rsidP="000C7F88">
      <w:pPr>
        <w:pStyle w:val="Zkladntext"/>
        <w:numPr>
          <w:ilvl w:val="1"/>
          <w:numId w:val="32"/>
        </w:numPr>
      </w:pPr>
      <w:r>
        <w:t>Správce bude upravovat informace o předmětu, oboru, garanta</w:t>
      </w:r>
    </w:p>
    <w:p w14:paraId="283BC9AE" w14:textId="73182479" w:rsidR="000C7F88" w:rsidRDefault="000C7F88" w:rsidP="000C7F88">
      <w:pPr>
        <w:pStyle w:val="Zkladntext"/>
        <w:numPr>
          <w:ilvl w:val="0"/>
          <w:numId w:val="32"/>
        </w:numPr>
      </w:pPr>
      <w:r>
        <w:t>Uživatel</w:t>
      </w:r>
    </w:p>
    <w:p w14:paraId="003C21DC" w14:textId="5ED08C44" w:rsidR="000C7F88" w:rsidRPr="000C7F88" w:rsidRDefault="000C7F88" w:rsidP="000C7F88">
      <w:pPr>
        <w:pStyle w:val="Zkladntext"/>
        <w:numPr>
          <w:ilvl w:val="1"/>
          <w:numId w:val="32"/>
        </w:numPr>
      </w:pPr>
      <w:r>
        <w:t>Osoba, jenž si nainstaluje</w:t>
      </w:r>
      <w:r w:rsidR="00701974">
        <w:t xml:space="preserve"> a používá</w:t>
      </w:r>
      <w:r>
        <w:t xml:space="preserve"> program</w:t>
      </w:r>
    </w:p>
    <w:p w14:paraId="413804EC" w14:textId="3C596584" w:rsidR="00C26DD2" w:rsidRPr="00C26DD2" w:rsidRDefault="00C26DD2" w:rsidP="00C26DD2">
      <w:pPr>
        <w:pStyle w:val="Zkladntext"/>
      </w:pPr>
    </w:p>
    <w:p w14:paraId="01E5E764" w14:textId="46331D39" w:rsidR="00C26DD2" w:rsidRDefault="00390E1A" w:rsidP="00E33028">
      <w:pPr>
        <w:pStyle w:val="Nadpis3"/>
      </w:pPr>
      <w:bookmarkStart w:id="11" w:name="_Toc532217717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94EA0" wp14:editId="793E4A09">
                <wp:simplePos x="0" y="0"/>
                <wp:positionH relativeFrom="column">
                  <wp:posOffset>-613830</wp:posOffset>
                </wp:positionH>
                <wp:positionV relativeFrom="paragraph">
                  <wp:posOffset>4667957</wp:posOffset>
                </wp:positionV>
                <wp:extent cx="6407785" cy="63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50B55" w14:textId="7A9914A6" w:rsidR="002722FD" w:rsidRPr="00511035" w:rsidRDefault="002722FD" w:rsidP="00854154">
                            <w:pPr>
                              <w:pStyle w:val="Titulek"/>
                              <w:jc w:val="center"/>
                              <w:rPr>
                                <w:rFonts w:cs="Arial"/>
                                <w:iCs/>
                                <w:noProof/>
                                <w:sz w:val="28"/>
                                <w:szCs w:val="28"/>
                              </w:rPr>
                            </w:pPr>
                            <w:bookmarkStart w:id="12" w:name="_Toc532217728"/>
                            <w:r>
                              <w:t xml:space="preserve">Obrázek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Obráz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DF082D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D2E6C">
                              <w:t>Use Case Diagram</w:t>
                            </w:r>
                            <w:bookmarkEnd w:id="1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94E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48.35pt;margin-top:367.55pt;width:504.5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" stroked="f">
                <v:textbox style="mso-fit-shape-to-text:t" inset="0,0,0,0">
                  <w:txbxContent>
                    <w:p w14:paraId="66350B55" w14:textId="7A9914A6" w:rsidR="002722FD" w:rsidRPr="00511035" w:rsidRDefault="002722FD" w:rsidP="00854154">
                      <w:pPr>
                        <w:pStyle w:val="Titulek"/>
                        <w:jc w:val="center"/>
                        <w:rPr>
                          <w:rFonts w:cs="Arial"/>
                          <w:iCs/>
                          <w:noProof/>
                          <w:sz w:val="28"/>
                          <w:szCs w:val="28"/>
                        </w:rPr>
                      </w:pPr>
                      <w:bookmarkStart w:id="13" w:name="_Toc532217728"/>
                      <w:r>
                        <w:t xml:space="preserve">Obrázek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Obráz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DF082D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D2E6C">
                        <w:t>Use Case Diagram</w:t>
                      </w:r>
                      <w:bookmarkEnd w:id="1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F7F72">
        <w:rPr>
          <w:noProof/>
        </w:rPr>
        <w:drawing>
          <wp:anchor distT="0" distB="0" distL="114300" distR="114300" simplePos="0" relativeHeight="251658240" behindDoc="0" locked="0" layoutInCell="1" allowOverlap="1" wp14:anchorId="4841995B" wp14:editId="2FBCF6C3">
            <wp:simplePos x="0" y="0"/>
            <wp:positionH relativeFrom="margin">
              <wp:align>center</wp:align>
            </wp:positionH>
            <wp:positionV relativeFrom="paragraph">
              <wp:posOffset>438785</wp:posOffset>
            </wp:positionV>
            <wp:extent cx="6407785" cy="4321810"/>
            <wp:effectExtent l="0" t="0" r="0" b="254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171" cy="4324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DD2">
        <w:t>Model případů užití</w:t>
      </w:r>
      <w:bookmarkEnd w:id="11"/>
    </w:p>
    <w:p w14:paraId="7F0938C0" w14:textId="77777777" w:rsidR="000C7F88" w:rsidRDefault="000C7F88">
      <w:pPr>
        <w:rPr>
          <w:rFonts w:cs="Arial"/>
          <w:b/>
          <w:bCs/>
          <w:sz w:val="26"/>
          <w:szCs w:val="26"/>
        </w:rPr>
      </w:pPr>
      <w:r>
        <w:br w:type="page"/>
      </w:r>
    </w:p>
    <w:p w14:paraId="2FE3F4E2" w14:textId="37958B2E" w:rsidR="00E33028" w:rsidRDefault="00E33028" w:rsidP="00E33028">
      <w:pPr>
        <w:pStyle w:val="Nadpis3"/>
      </w:pPr>
      <w:bookmarkStart w:id="14" w:name="_Toc532217718"/>
      <w:r>
        <w:lastRenderedPageBreak/>
        <w:t>Popis případů užití</w:t>
      </w:r>
      <w:bookmarkEnd w:id="14"/>
    </w:p>
    <w:p w14:paraId="65E3FB1D" w14:textId="2809FE57" w:rsidR="00BC66B2" w:rsidRDefault="00BC66B2" w:rsidP="00BC66B2">
      <w:pPr>
        <w:pStyle w:val="Titulek"/>
        <w:keepNext/>
      </w:pPr>
      <w:bookmarkStart w:id="15" w:name="_Toc532217731"/>
      <w:r>
        <w:t xml:space="preserve">Tabulka </w:t>
      </w:r>
      <w:r w:rsidR="005959DC">
        <w:rPr>
          <w:noProof/>
        </w:rPr>
        <w:fldChar w:fldCharType="begin"/>
      </w:r>
      <w:r w:rsidR="005959DC">
        <w:rPr>
          <w:noProof/>
        </w:rPr>
        <w:instrText xml:space="preserve"> SEQ Tabulka \* ARABIC </w:instrText>
      </w:r>
      <w:r w:rsidR="005959DC">
        <w:rPr>
          <w:noProof/>
        </w:rPr>
        <w:fldChar w:fldCharType="separate"/>
      </w:r>
      <w:r w:rsidR="00C82E79">
        <w:rPr>
          <w:noProof/>
        </w:rPr>
        <w:t>2</w:t>
      </w:r>
      <w:r w:rsidR="005959DC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</w:t>
      </w:r>
      <w:r w:rsidR="00390E1A">
        <w:t>P</w:t>
      </w:r>
      <w:r>
        <w:t>řípady užití</w:t>
      </w:r>
      <w:bookmarkEnd w:id="15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05"/>
        <w:gridCol w:w="5670"/>
      </w:tblGrid>
      <w:tr w:rsidR="00E33028" w14:paraId="59F3E967" w14:textId="5E350650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400A86" w14:textId="3B925ADE" w:rsidR="00E33028" w:rsidRDefault="00E33028" w:rsidP="00BB537E">
            <w:pPr>
              <w:pStyle w:val="Zkladntext"/>
              <w:jc w:val="center"/>
            </w:pPr>
            <w:r>
              <w:t>Uživatel</w:t>
            </w:r>
          </w:p>
        </w:tc>
      </w:tr>
      <w:tr w:rsidR="00E33028" w14:paraId="6CDC7B6D" w14:textId="3AE079E4" w:rsidTr="00390E1A">
        <w:tc>
          <w:tcPr>
            <w:tcW w:w="2405" w:type="dxa"/>
            <w:tcBorders>
              <w:top w:val="single" w:sz="18" w:space="0" w:color="auto"/>
            </w:tcBorders>
          </w:tcPr>
          <w:p w14:paraId="53A7F12F" w14:textId="07704F3A" w:rsidR="00E33028" w:rsidRDefault="00E33028" w:rsidP="00BB537E">
            <w:pPr>
              <w:pStyle w:val="Zkladntext"/>
              <w:jc w:val="left"/>
            </w:pPr>
            <w:r>
              <w:t>Vytvořit plán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50B0F70B" w14:textId="59EBF035" w:rsidR="00E33028" w:rsidRDefault="00802A09" w:rsidP="00E33028">
            <w:pPr>
              <w:pStyle w:val="Zkladntext"/>
            </w:pPr>
            <w:r>
              <w:t>Umožní uživateli vytvořit studijní plán, jenž bude ukládán a bude možnost vytvořit více plánů najednou</w:t>
            </w:r>
          </w:p>
        </w:tc>
      </w:tr>
      <w:tr w:rsidR="00802A09" w14:paraId="0CF81139" w14:textId="77777777" w:rsidTr="002722FD">
        <w:tc>
          <w:tcPr>
            <w:tcW w:w="2405" w:type="dxa"/>
          </w:tcPr>
          <w:p w14:paraId="407310A6" w14:textId="77777777" w:rsidR="00802A09" w:rsidRDefault="00802A09" w:rsidP="002722FD">
            <w:pPr>
              <w:pStyle w:val="Zkladntext"/>
              <w:jc w:val="left"/>
            </w:pPr>
            <w:r>
              <w:t>Výběr oboru</w:t>
            </w:r>
          </w:p>
        </w:tc>
        <w:tc>
          <w:tcPr>
            <w:tcW w:w="5670" w:type="dxa"/>
          </w:tcPr>
          <w:p w14:paraId="19527FA8" w14:textId="265EBAD5" w:rsidR="00802A09" w:rsidRDefault="00802A09" w:rsidP="002722FD">
            <w:pPr>
              <w:pStyle w:val="Zkladntext"/>
            </w:pPr>
            <w:r>
              <w:t>Nastavení požadovaného oboru studi</w:t>
            </w:r>
            <w:r w:rsidR="00D80A2C">
              <w:t>a, jenž je zapotřebí vybrat před vytvářením plánu, aby bylo možno filtrovat předměty podle oboru.</w:t>
            </w:r>
          </w:p>
        </w:tc>
      </w:tr>
      <w:tr w:rsidR="00E33028" w14:paraId="7E98C304" w14:textId="77777777" w:rsidTr="00BB537E">
        <w:tc>
          <w:tcPr>
            <w:tcW w:w="2405" w:type="dxa"/>
          </w:tcPr>
          <w:p w14:paraId="4C7759A0" w14:textId="34B977E1" w:rsidR="00E33028" w:rsidRDefault="00E33028" w:rsidP="00BB537E">
            <w:pPr>
              <w:pStyle w:val="Zkladntext"/>
              <w:jc w:val="left"/>
            </w:pPr>
            <w:r>
              <w:t>Výběr počtu semestrů</w:t>
            </w:r>
          </w:p>
        </w:tc>
        <w:tc>
          <w:tcPr>
            <w:tcW w:w="5670" w:type="dxa"/>
          </w:tcPr>
          <w:p w14:paraId="19B63841" w14:textId="100F2FB6" w:rsidR="00E33028" w:rsidRDefault="00802A09" w:rsidP="00E33028">
            <w:pPr>
              <w:pStyle w:val="Zkladntext"/>
            </w:pPr>
            <w:r>
              <w:t>Možnost nastavit počet semestrů do plánu. Možnost bude od dvou do jedenácti semestrů.</w:t>
            </w:r>
            <w:r w:rsidR="00D80A2C">
              <w:t xml:space="preserve"> Tyto semestry budou zobrazeny v programu a půjde do nich zadávat předměty.</w:t>
            </w:r>
          </w:p>
        </w:tc>
      </w:tr>
      <w:tr w:rsidR="00E33028" w14:paraId="7E7B19E8" w14:textId="77777777" w:rsidTr="00BB537E">
        <w:tc>
          <w:tcPr>
            <w:tcW w:w="2405" w:type="dxa"/>
          </w:tcPr>
          <w:p w14:paraId="306E549C" w14:textId="560D7C38" w:rsidR="00E33028" w:rsidRDefault="00E33028" w:rsidP="00BB537E">
            <w:pPr>
              <w:pStyle w:val="Zkladntext"/>
              <w:jc w:val="left"/>
            </w:pPr>
            <w:r>
              <w:t>Přidat předmět</w:t>
            </w:r>
          </w:p>
        </w:tc>
        <w:tc>
          <w:tcPr>
            <w:tcW w:w="5670" w:type="dxa"/>
          </w:tcPr>
          <w:p w14:paraId="13B0BE24" w14:textId="370DC581" w:rsidR="00E33028" w:rsidRDefault="00802A09" w:rsidP="00E33028">
            <w:pPr>
              <w:pStyle w:val="Zkladntext"/>
            </w:pPr>
            <w:r>
              <w:t>Přidání předmětu do plánu a požadovaného semestru</w:t>
            </w:r>
            <w:r w:rsidR="00D80A2C">
              <w:t>. Uživatel si bude moci vybrat předmět z nabídky předmětů jeho zvoleného oboru a daného období (letní nebo zimní semestr)</w:t>
            </w:r>
          </w:p>
        </w:tc>
      </w:tr>
      <w:tr w:rsidR="00E33028" w14:paraId="79C58BA7" w14:textId="77777777" w:rsidTr="00BB537E">
        <w:tc>
          <w:tcPr>
            <w:tcW w:w="2405" w:type="dxa"/>
          </w:tcPr>
          <w:p w14:paraId="0DB4B635" w14:textId="3D6387C5" w:rsidR="00E33028" w:rsidRDefault="00E33028" w:rsidP="00BB537E">
            <w:pPr>
              <w:pStyle w:val="Zkladntext"/>
              <w:jc w:val="left"/>
            </w:pPr>
            <w:r>
              <w:t>Odebrat předmět</w:t>
            </w:r>
          </w:p>
        </w:tc>
        <w:tc>
          <w:tcPr>
            <w:tcW w:w="5670" w:type="dxa"/>
          </w:tcPr>
          <w:p w14:paraId="68BEC62D" w14:textId="712C0D5F" w:rsidR="00E33028" w:rsidRDefault="00802A09" w:rsidP="00E33028">
            <w:pPr>
              <w:pStyle w:val="Zkladntext"/>
            </w:pPr>
            <w:r>
              <w:t>Odebrání předmětu do plánu a požadovaného semestru</w:t>
            </w:r>
            <w:r w:rsidR="00D80A2C">
              <w:t>. Pomocí kliknutí na daný předmět a zvolení možnosti smazání bude tento předmět odstraněn z předmětu a přibyde opět do nabídky předmětů, které jdou zapsat do semestru</w:t>
            </w:r>
          </w:p>
        </w:tc>
      </w:tr>
      <w:tr w:rsidR="00E33028" w14:paraId="43501118" w14:textId="77777777" w:rsidTr="00BB537E">
        <w:tc>
          <w:tcPr>
            <w:tcW w:w="2405" w:type="dxa"/>
          </w:tcPr>
          <w:p w14:paraId="760404EC" w14:textId="0C175BC1" w:rsidR="00E33028" w:rsidRDefault="00E33028" w:rsidP="00BB537E">
            <w:pPr>
              <w:pStyle w:val="Zkladntext"/>
              <w:jc w:val="left"/>
            </w:pPr>
            <w:r>
              <w:t>Vyhledat předmět</w:t>
            </w:r>
          </w:p>
        </w:tc>
        <w:tc>
          <w:tcPr>
            <w:tcW w:w="5670" w:type="dxa"/>
          </w:tcPr>
          <w:p w14:paraId="133DC234" w14:textId="3CA20BD9" w:rsidR="00E33028" w:rsidRDefault="00802A09" w:rsidP="00E33028">
            <w:pPr>
              <w:pStyle w:val="Zkladntext"/>
            </w:pPr>
            <w:r>
              <w:t xml:space="preserve">Umožnění vyhledat předmět </w:t>
            </w:r>
            <w:r w:rsidR="00D80A2C">
              <w:t xml:space="preserve">po zadaní jeho </w:t>
            </w:r>
            <w:r>
              <w:t>názvu, povinnosti</w:t>
            </w:r>
            <w:r w:rsidR="00D80A2C">
              <w:t xml:space="preserve"> předmětu, počtu kreditů, doporučených semestrů.</w:t>
            </w:r>
          </w:p>
        </w:tc>
      </w:tr>
      <w:tr w:rsidR="00E33028" w14:paraId="63A2A026" w14:textId="77777777" w:rsidTr="00BB537E">
        <w:tc>
          <w:tcPr>
            <w:tcW w:w="2405" w:type="dxa"/>
          </w:tcPr>
          <w:p w14:paraId="5B38A7C8" w14:textId="49D1BE19" w:rsidR="00E33028" w:rsidRDefault="00E33028" w:rsidP="00BB537E">
            <w:pPr>
              <w:pStyle w:val="Zkladntext"/>
              <w:jc w:val="left"/>
            </w:pPr>
            <w:r>
              <w:t>Zjištění informací o předmětu</w:t>
            </w:r>
          </w:p>
        </w:tc>
        <w:tc>
          <w:tcPr>
            <w:tcW w:w="5670" w:type="dxa"/>
          </w:tcPr>
          <w:p w14:paraId="27899194" w14:textId="6D224E96" w:rsidR="00E33028" w:rsidRDefault="00D80A2C" w:rsidP="00E33028">
            <w:pPr>
              <w:pStyle w:val="Zkladntext"/>
            </w:pPr>
            <w:r>
              <w:t>Po výběru předmětu bude m</w:t>
            </w:r>
            <w:r w:rsidR="00802A09">
              <w:t>ožnost zobrazit informace o předmětu</w:t>
            </w:r>
            <w:r>
              <w:t xml:space="preserve"> jako jsou zkratka předmětu, doporučený semestr studia, prerekvizita</w:t>
            </w:r>
          </w:p>
        </w:tc>
      </w:tr>
      <w:tr w:rsidR="00E33028" w14:paraId="2E71277C" w14:textId="77777777" w:rsidTr="00BB537E">
        <w:tc>
          <w:tcPr>
            <w:tcW w:w="2405" w:type="dxa"/>
          </w:tcPr>
          <w:p w14:paraId="759DAD6F" w14:textId="2E9B73FF" w:rsidR="00E33028" w:rsidRDefault="00E33028" w:rsidP="00BB537E">
            <w:pPr>
              <w:pStyle w:val="Zkladntext"/>
              <w:jc w:val="left"/>
            </w:pPr>
            <w:r>
              <w:t>Zobrazit kredity</w:t>
            </w:r>
          </w:p>
        </w:tc>
        <w:tc>
          <w:tcPr>
            <w:tcW w:w="5670" w:type="dxa"/>
          </w:tcPr>
          <w:p w14:paraId="3D1374B5" w14:textId="497E4F1A" w:rsidR="00E33028" w:rsidRDefault="00802A09" w:rsidP="00E33028">
            <w:pPr>
              <w:pStyle w:val="Zkladntext"/>
            </w:pPr>
            <w:r>
              <w:t>Zobrazení kreditového ohodnocení zvoleného předmětu</w:t>
            </w:r>
          </w:p>
        </w:tc>
      </w:tr>
      <w:tr w:rsidR="00E33028" w14:paraId="55DED6B9" w14:textId="77777777" w:rsidTr="00BB537E">
        <w:tc>
          <w:tcPr>
            <w:tcW w:w="2405" w:type="dxa"/>
          </w:tcPr>
          <w:p w14:paraId="2414C21B" w14:textId="2F5789C8" w:rsidR="00E33028" w:rsidRDefault="00E33028" w:rsidP="00BB537E">
            <w:pPr>
              <w:pStyle w:val="Zkladntext"/>
              <w:jc w:val="left"/>
            </w:pPr>
            <w:r>
              <w:lastRenderedPageBreak/>
              <w:t>Zobrazit popis</w:t>
            </w:r>
          </w:p>
        </w:tc>
        <w:tc>
          <w:tcPr>
            <w:tcW w:w="5670" w:type="dxa"/>
          </w:tcPr>
          <w:p w14:paraId="4B6752C3" w14:textId="035BD528" w:rsidR="00E33028" w:rsidRDefault="00802A09" w:rsidP="00E33028">
            <w:pPr>
              <w:pStyle w:val="Zkladntext"/>
            </w:pPr>
            <w:r>
              <w:t>Zobrazení popisu vybraného předmětu, jako jsou: cíle, požadavky atd.</w:t>
            </w:r>
          </w:p>
        </w:tc>
      </w:tr>
      <w:tr w:rsidR="00E33028" w14:paraId="69B7C29A" w14:textId="77777777" w:rsidTr="00BB537E">
        <w:tc>
          <w:tcPr>
            <w:tcW w:w="2405" w:type="dxa"/>
          </w:tcPr>
          <w:p w14:paraId="0207B043" w14:textId="0CB42535" w:rsidR="00E33028" w:rsidRDefault="00E33028" w:rsidP="00BB537E">
            <w:pPr>
              <w:pStyle w:val="Zkladntext"/>
              <w:jc w:val="left"/>
            </w:pPr>
            <w:r>
              <w:t>Zobrazit garanta</w:t>
            </w:r>
          </w:p>
        </w:tc>
        <w:tc>
          <w:tcPr>
            <w:tcW w:w="5670" w:type="dxa"/>
          </w:tcPr>
          <w:p w14:paraId="7C01BCDF" w14:textId="16E2CAC6" w:rsidR="00E33028" w:rsidRDefault="00802A09" w:rsidP="00E33028">
            <w:pPr>
              <w:pStyle w:val="Zkladntext"/>
            </w:pPr>
            <w:r>
              <w:t>Zobrazení garanta daného předmětu</w:t>
            </w:r>
          </w:p>
        </w:tc>
      </w:tr>
      <w:tr w:rsidR="00E33028" w14:paraId="694B6484" w14:textId="77777777" w:rsidTr="00BB537E">
        <w:tc>
          <w:tcPr>
            <w:tcW w:w="2405" w:type="dxa"/>
          </w:tcPr>
          <w:p w14:paraId="7E3B34C5" w14:textId="49425273" w:rsidR="00E33028" w:rsidRDefault="00E33028" w:rsidP="00BB537E">
            <w:pPr>
              <w:pStyle w:val="Zkladntext"/>
              <w:jc w:val="left"/>
            </w:pPr>
            <w:r>
              <w:t>Zobrazit prerekvizity</w:t>
            </w:r>
          </w:p>
        </w:tc>
        <w:tc>
          <w:tcPr>
            <w:tcW w:w="5670" w:type="dxa"/>
          </w:tcPr>
          <w:p w14:paraId="4064778E" w14:textId="0417C5D5" w:rsidR="00E33028" w:rsidRDefault="00802A09" w:rsidP="00E33028">
            <w:pPr>
              <w:pStyle w:val="Zkladntext"/>
            </w:pPr>
            <w:r>
              <w:t>Zobrazení potřebných prerekvizity předmětu</w:t>
            </w:r>
          </w:p>
        </w:tc>
      </w:tr>
      <w:tr w:rsidR="00E33028" w14:paraId="393D2326" w14:textId="77777777" w:rsidTr="00BB537E">
        <w:tc>
          <w:tcPr>
            <w:tcW w:w="2405" w:type="dxa"/>
          </w:tcPr>
          <w:p w14:paraId="52A12E61" w14:textId="5B52BF60" w:rsidR="00E33028" w:rsidRDefault="00E33028" w:rsidP="00BB537E">
            <w:pPr>
              <w:pStyle w:val="Zkladntext"/>
              <w:jc w:val="left"/>
            </w:pPr>
            <w:r>
              <w:t>Zobrazit doporučený semestr</w:t>
            </w:r>
          </w:p>
        </w:tc>
        <w:tc>
          <w:tcPr>
            <w:tcW w:w="5670" w:type="dxa"/>
          </w:tcPr>
          <w:p w14:paraId="0C7D2D3D" w14:textId="1B4410E1" w:rsidR="00E33028" w:rsidRDefault="00802A09" w:rsidP="00E33028">
            <w:pPr>
              <w:pStyle w:val="Zkladntext"/>
            </w:pPr>
            <w:r>
              <w:t>Zobrazení doporučeného semestru ve studiu požadovaného předmětu</w:t>
            </w:r>
          </w:p>
        </w:tc>
      </w:tr>
      <w:tr w:rsidR="00E33028" w14:paraId="59873010" w14:textId="77777777" w:rsidTr="00BB537E">
        <w:tc>
          <w:tcPr>
            <w:tcW w:w="2405" w:type="dxa"/>
          </w:tcPr>
          <w:p w14:paraId="3BDA84E8" w14:textId="73807F4B" w:rsidR="00E33028" w:rsidRDefault="00E33028" w:rsidP="00BB537E">
            <w:pPr>
              <w:pStyle w:val="Zkladntext"/>
              <w:jc w:val="left"/>
            </w:pPr>
            <w:r>
              <w:t>Zjištění informací garanta</w:t>
            </w:r>
          </w:p>
        </w:tc>
        <w:tc>
          <w:tcPr>
            <w:tcW w:w="5670" w:type="dxa"/>
          </w:tcPr>
          <w:p w14:paraId="4929895A" w14:textId="0DD1B4B1" w:rsidR="00E33028" w:rsidRDefault="00802A09" w:rsidP="00E33028">
            <w:pPr>
              <w:pStyle w:val="Zkladntext"/>
            </w:pPr>
            <w:r>
              <w:t>Možnost zobrazit informace o garantovi jako: místo kanceláře aj.</w:t>
            </w:r>
          </w:p>
        </w:tc>
      </w:tr>
      <w:tr w:rsidR="00E33028" w14:paraId="7EE32AE6" w14:textId="77777777" w:rsidTr="00BB537E">
        <w:tc>
          <w:tcPr>
            <w:tcW w:w="2405" w:type="dxa"/>
          </w:tcPr>
          <w:p w14:paraId="223EF64E" w14:textId="5A1D765D" w:rsidR="00E33028" w:rsidRDefault="00E33028" w:rsidP="00BB537E">
            <w:pPr>
              <w:pStyle w:val="Zkladntext"/>
              <w:jc w:val="left"/>
            </w:pPr>
            <w:r>
              <w:t>Zobrazit kontakt</w:t>
            </w:r>
          </w:p>
        </w:tc>
        <w:tc>
          <w:tcPr>
            <w:tcW w:w="5670" w:type="dxa"/>
          </w:tcPr>
          <w:p w14:paraId="647BDD3C" w14:textId="67BBEE74" w:rsidR="00E33028" w:rsidRDefault="00802A09" w:rsidP="00E33028">
            <w:pPr>
              <w:pStyle w:val="Zkladntext"/>
            </w:pPr>
            <w:r>
              <w:t>Zobrazení kontaktních informací daného garanta jako jsou telefon a email</w:t>
            </w:r>
          </w:p>
        </w:tc>
      </w:tr>
      <w:tr w:rsidR="00E33028" w14:paraId="0FF9113D" w14:textId="77777777" w:rsidTr="00390E1A">
        <w:tc>
          <w:tcPr>
            <w:tcW w:w="2405" w:type="dxa"/>
            <w:tcBorders>
              <w:bottom w:val="single" w:sz="18" w:space="0" w:color="auto"/>
            </w:tcBorders>
          </w:tcPr>
          <w:p w14:paraId="0A9E8481" w14:textId="43F3BE64" w:rsidR="00E33028" w:rsidRDefault="00E33028" w:rsidP="00BB537E">
            <w:pPr>
              <w:pStyle w:val="Zkladntext"/>
              <w:jc w:val="left"/>
            </w:pPr>
            <w:r>
              <w:t>Zobrazit konzultační hodiny</w:t>
            </w:r>
          </w:p>
        </w:tc>
        <w:tc>
          <w:tcPr>
            <w:tcW w:w="5670" w:type="dxa"/>
            <w:tcBorders>
              <w:bottom w:val="single" w:sz="18" w:space="0" w:color="auto"/>
            </w:tcBorders>
          </w:tcPr>
          <w:p w14:paraId="7E4DF691" w14:textId="59941274" w:rsidR="00E33028" w:rsidRDefault="00802A09" w:rsidP="00E33028">
            <w:pPr>
              <w:pStyle w:val="Zkladntext"/>
            </w:pPr>
            <w:r>
              <w:t>Zobrazení konzultačních hodin a dne konzultací daného garanta</w:t>
            </w:r>
          </w:p>
        </w:tc>
      </w:tr>
      <w:tr w:rsidR="00E33028" w14:paraId="58C726D0" w14:textId="77777777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30BCC9" w14:textId="6E132EBB" w:rsidR="00E33028" w:rsidRDefault="00E33028" w:rsidP="00BB537E">
            <w:pPr>
              <w:pStyle w:val="Zkladntext"/>
              <w:jc w:val="center"/>
            </w:pPr>
            <w:r>
              <w:t>Správa</w:t>
            </w:r>
          </w:p>
        </w:tc>
      </w:tr>
      <w:tr w:rsidR="00E33028" w14:paraId="0A0683CC" w14:textId="77777777" w:rsidTr="00390E1A">
        <w:tc>
          <w:tcPr>
            <w:tcW w:w="2405" w:type="dxa"/>
            <w:tcBorders>
              <w:top w:val="single" w:sz="18" w:space="0" w:color="auto"/>
            </w:tcBorders>
          </w:tcPr>
          <w:p w14:paraId="0F46AF58" w14:textId="340C3EFD" w:rsidR="00E33028" w:rsidRDefault="00B3663C" w:rsidP="00BB537E">
            <w:pPr>
              <w:pStyle w:val="Zkladntext"/>
              <w:jc w:val="left"/>
            </w:pPr>
            <w:r>
              <w:t>Správa garantů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25C17732" w14:textId="67706F66" w:rsidR="00E33028" w:rsidRDefault="000C7F88" w:rsidP="00E33028">
            <w:pPr>
              <w:pStyle w:val="Zkladntext"/>
            </w:pPr>
            <w:r>
              <w:t xml:space="preserve">Bude moci upravit veškeré informace </w:t>
            </w:r>
            <w:r w:rsidR="00D80A2C">
              <w:t xml:space="preserve">po vybrání garanta nebo zadání jména upravit údaje </w:t>
            </w:r>
            <w:r>
              <w:t>o garantech jako jméno, kontakty, místo kanceláře</w:t>
            </w:r>
            <w:r w:rsidR="00D80A2C">
              <w:t>.</w:t>
            </w:r>
          </w:p>
        </w:tc>
      </w:tr>
      <w:tr w:rsidR="00E33028" w14:paraId="43764975" w14:textId="77777777" w:rsidTr="00BB537E">
        <w:tc>
          <w:tcPr>
            <w:tcW w:w="2405" w:type="dxa"/>
          </w:tcPr>
          <w:p w14:paraId="36FAD94A" w14:textId="315E59F3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předmět</w:t>
            </w:r>
            <w:r>
              <w:t>ů</w:t>
            </w:r>
          </w:p>
        </w:tc>
        <w:tc>
          <w:tcPr>
            <w:tcW w:w="5670" w:type="dxa"/>
          </w:tcPr>
          <w:p w14:paraId="506EBDDB" w14:textId="4371EC87" w:rsidR="00E33028" w:rsidRDefault="000C7F88" w:rsidP="00E33028">
            <w:pPr>
              <w:pStyle w:val="Zkladntext"/>
            </w:pPr>
            <w:r>
              <w:t>Bude moci upravit veškeré věci v předmětu od názvu a zkratky po popisy, garanta předmětu po kredity a povinnosti/prerekvizity.</w:t>
            </w:r>
          </w:p>
        </w:tc>
      </w:tr>
      <w:tr w:rsidR="00E33028" w14:paraId="561C8FA8" w14:textId="77777777" w:rsidTr="00BB537E">
        <w:tc>
          <w:tcPr>
            <w:tcW w:w="2405" w:type="dxa"/>
          </w:tcPr>
          <w:p w14:paraId="57E96C19" w14:textId="7FA51DBC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obor</w:t>
            </w:r>
            <w:r>
              <w:t>ů</w:t>
            </w:r>
          </w:p>
        </w:tc>
        <w:tc>
          <w:tcPr>
            <w:tcW w:w="5670" w:type="dxa"/>
          </w:tcPr>
          <w:p w14:paraId="30E4D718" w14:textId="5A48C5B8" w:rsidR="00E33028" w:rsidRDefault="000C7F88" w:rsidP="00E33028">
            <w:pPr>
              <w:pStyle w:val="Zkladntext"/>
            </w:pPr>
            <w:r>
              <w:t>Umožní upravit název oboru, počtu potřebných kreditů dané skupiny předmětů</w:t>
            </w:r>
          </w:p>
        </w:tc>
      </w:tr>
    </w:tbl>
    <w:p w14:paraId="46076E4F" w14:textId="0C0F334F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</w:p>
    <w:p w14:paraId="3E300629" w14:textId="77777777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rPr>
          <w:rFonts w:cs="Arial"/>
          <w:b/>
          <w:bCs/>
          <w:color w:val="000000" w:themeColor="text1"/>
          <w:kern w:val="32"/>
          <w:sz w:val="32"/>
          <w:szCs w:val="32"/>
        </w:rPr>
        <w:br w:type="page"/>
      </w:r>
    </w:p>
    <w:p w14:paraId="40192DF3" w14:textId="03A0FAE8" w:rsidR="002965B1" w:rsidRDefault="002965B1" w:rsidP="002965B1">
      <w:pPr>
        <w:pStyle w:val="Nadpis3"/>
      </w:pPr>
      <w:bookmarkStart w:id="16" w:name="_Toc532217719"/>
      <w:r>
        <w:lastRenderedPageBreak/>
        <w:t>Scénář případu užití</w:t>
      </w:r>
      <w:bookmarkEnd w:id="16"/>
      <w:r>
        <w:t xml:space="preserve"> </w:t>
      </w:r>
    </w:p>
    <w:p w14:paraId="51C643B0" w14:textId="0BB09D9D" w:rsidR="002965B1" w:rsidRDefault="002965B1" w:rsidP="002965B1">
      <w:pPr>
        <w:pStyle w:val="Zkladntext"/>
      </w:pPr>
      <w:r>
        <w:t>Správa garantů správcem:</w:t>
      </w:r>
    </w:p>
    <w:p w14:paraId="5F1BC09B" w14:textId="4672F6C6" w:rsidR="00C82E79" w:rsidRDefault="00C82E79" w:rsidP="00C82E79">
      <w:pPr>
        <w:pStyle w:val="Titulek"/>
        <w:keepNext/>
      </w:pPr>
      <w:r>
        <w:t xml:space="preserve">                  </w:t>
      </w:r>
      <w:bookmarkStart w:id="17" w:name="_Toc532217732"/>
      <w:r>
        <w:t xml:space="preserve">Tabulka </w:t>
      </w:r>
      <w:r w:rsidR="0060106F">
        <w:rPr>
          <w:noProof/>
        </w:rPr>
        <w:fldChar w:fldCharType="begin"/>
      </w:r>
      <w:r w:rsidR="0060106F">
        <w:rPr>
          <w:noProof/>
        </w:rPr>
        <w:instrText xml:space="preserve"> SEQ Tabulka \* ARABIC </w:instrText>
      </w:r>
      <w:r w:rsidR="0060106F">
        <w:rPr>
          <w:noProof/>
        </w:rPr>
        <w:fldChar w:fldCharType="separate"/>
      </w:r>
      <w:r>
        <w:rPr>
          <w:noProof/>
        </w:rPr>
        <w:t>3</w:t>
      </w:r>
      <w:r w:rsidR="0060106F">
        <w:rPr>
          <w:noProof/>
        </w:rPr>
        <w:fldChar w:fldCharType="end"/>
      </w:r>
      <w:r>
        <w:t xml:space="preserve"> - scénář - správa garantů</w:t>
      </w:r>
      <w:bookmarkEnd w:id="17"/>
    </w:p>
    <w:tbl>
      <w:tblPr>
        <w:tblStyle w:val="Mkatabulky"/>
        <w:tblW w:w="0" w:type="auto"/>
        <w:tblInd w:w="895" w:type="dxa"/>
        <w:tblLook w:val="04A0" w:firstRow="1" w:lastRow="0" w:firstColumn="1" w:lastColumn="0" w:noHBand="0" w:noVBand="1"/>
      </w:tblPr>
      <w:tblGrid>
        <w:gridCol w:w="6210"/>
      </w:tblGrid>
      <w:tr w:rsidR="005B56E7" w:rsidRPr="005B56E7" w14:paraId="111D93B1" w14:textId="77777777" w:rsidTr="00F93EB5">
        <w:tc>
          <w:tcPr>
            <w:tcW w:w="6210" w:type="dxa"/>
          </w:tcPr>
          <w:p w14:paraId="45B02238" w14:textId="77777777" w:rsidR="005B56E7" w:rsidRPr="005B56E7" w:rsidRDefault="005B56E7" w:rsidP="00DF082D">
            <w:pPr>
              <w:pStyle w:val="Zkladntext"/>
              <w:spacing w:after="0" w:line="276" w:lineRule="auto"/>
            </w:pPr>
            <w:r w:rsidRPr="005B56E7">
              <w:rPr>
                <w:b/>
              </w:rPr>
              <w:t>Případ užití</w:t>
            </w:r>
            <w:r w:rsidRPr="005B56E7">
              <w:t>: Správa garantů</w:t>
            </w:r>
          </w:p>
        </w:tc>
      </w:tr>
      <w:tr w:rsidR="005B56E7" w:rsidRPr="005B56E7" w14:paraId="3CFBEB56" w14:textId="77777777" w:rsidTr="00F93EB5">
        <w:tc>
          <w:tcPr>
            <w:tcW w:w="6210" w:type="dxa"/>
          </w:tcPr>
          <w:p w14:paraId="77C89B78" w14:textId="77777777" w:rsidR="00AB2876" w:rsidRDefault="005B56E7" w:rsidP="00DF082D">
            <w:pPr>
              <w:pStyle w:val="Zkladntext"/>
              <w:spacing w:after="0" w:line="276" w:lineRule="auto"/>
              <w:rPr>
                <w:b/>
              </w:rPr>
            </w:pPr>
            <w:r w:rsidRPr="005B56E7">
              <w:rPr>
                <w:b/>
              </w:rPr>
              <w:t>Struční popis</w:t>
            </w:r>
            <w:r>
              <w:rPr>
                <w:b/>
              </w:rPr>
              <w:t xml:space="preserve">: </w:t>
            </w:r>
          </w:p>
          <w:p w14:paraId="36B79C82" w14:textId="41CF1645" w:rsidR="005B56E7" w:rsidRPr="005B56E7" w:rsidRDefault="00F93EB5" w:rsidP="00DF082D">
            <w:pPr>
              <w:pStyle w:val="Zkladntext"/>
              <w:spacing w:after="0" w:line="276" w:lineRule="auto"/>
            </w:pPr>
            <w:r>
              <w:t>Bude moci upravit veškeré informace po vybrání garanta nebo zadání jména upravit údaje o garantech jako jméno, kontakty, místo kanceláře.</w:t>
            </w:r>
          </w:p>
        </w:tc>
      </w:tr>
      <w:tr w:rsidR="005B56E7" w:rsidRPr="005B56E7" w14:paraId="7965FBED" w14:textId="77777777" w:rsidTr="00F93EB5">
        <w:tc>
          <w:tcPr>
            <w:tcW w:w="6210" w:type="dxa"/>
          </w:tcPr>
          <w:p w14:paraId="2780205B" w14:textId="3464E38A" w:rsidR="005B56E7" w:rsidRPr="005B56E7" w:rsidRDefault="005B56E7" w:rsidP="00DF082D">
            <w:pPr>
              <w:pStyle w:val="Zkladntext"/>
              <w:spacing w:after="0" w:line="276" w:lineRule="auto"/>
              <w:rPr>
                <w:b/>
              </w:rPr>
            </w:pPr>
            <w:r w:rsidRPr="005B56E7">
              <w:rPr>
                <w:b/>
              </w:rPr>
              <w:t>Hlavní aktér</w:t>
            </w:r>
            <w:r>
              <w:rPr>
                <w:b/>
              </w:rPr>
              <w:t xml:space="preserve">: </w:t>
            </w:r>
            <w:r w:rsidRPr="005B56E7">
              <w:t>Správce</w:t>
            </w:r>
          </w:p>
        </w:tc>
      </w:tr>
      <w:tr w:rsidR="005B56E7" w:rsidRPr="005B56E7" w14:paraId="0EEB0BB9" w14:textId="77777777" w:rsidTr="00F93EB5">
        <w:tc>
          <w:tcPr>
            <w:tcW w:w="6210" w:type="dxa"/>
          </w:tcPr>
          <w:p w14:paraId="1ECECA15" w14:textId="77777777" w:rsidR="005B56E7" w:rsidRDefault="005B56E7" w:rsidP="00DF082D">
            <w:pPr>
              <w:pStyle w:val="Zkladntext"/>
              <w:spacing w:after="0" w:line="276" w:lineRule="auto"/>
              <w:rPr>
                <w:b/>
              </w:rPr>
            </w:pPr>
            <w:r w:rsidRPr="005B56E7">
              <w:rPr>
                <w:b/>
              </w:rPr>
              <w:t>Hlavní kroky</w:t>
            </w:r>
            <w:r>
              <w:rPr>
                <w:b/>
              </w:rPr>
              <w:t>:</w:t>
            </w:r>
          </w:p>
          <w:p w14:paraId="233E7754" w14:textId="77777777" w:rsidR="0018625D" w:rsidRDefault="00B3663C" w:rsidP="00DF082D">
            <w:pPr>
              <w:pStyle w:val="Zkladntext"/>
              <w:numPr>
                <w:ilvl w:val="3"/>
                <w:numId w:val="28"/>
              </w:numPr>
              <w:spacing w:after="0" w:line="276" w:lineRule="auto"/>
            </w:pPr>
            <w:r>
              <w:t xml:space="preserve">Výběr garanta </w:t>
            </w:r>
          </w:p>
          <w:p w14:paraId="4C269C02" w14:textId="301DCDB0" w:rsidR="0018625D" w:rsidRDefault="0018625D" w:rsidP="00DF082D">
            <w:pPr>
              <w:pStyle w:val="Zkladntext"/>
              <w:numPr>
                <w:ilvl w:val="0"/>
                <w:numId w:val="36"/>
              </w:numPr>
              <w:spacing w:after="0" w:line="276" w:lineRule="auto"/>
            </w:pPr>
            <w:r>
              <w:t>Podle jména</w:t>
            </w:r>
          </w:p>
          <w:p w14:paraId="51E0130D" w14:textId="54A466F6" w:rsidR="005B56E7" w:rsidRDefault="0018625D" w:rsidP="00DF082D">
            <w:pPr>
              <w:pStyle w:val="Zkladntext"/>
              <w:numPr>
                <w:ilvl w:val="0"/>
                <w:numId w:val="36"/>
              </w:numPr>
              <w:spacing w:after="0" w:line="276" w:lineRule="auto"/>
            </w:pPr>
            <w:r>
              <w:t>Ze seznamu garantů</w:t>
            </w:r>
          </w:p>
          <w:p w14:paraId="145C73C4" w14:textId="7A16215C" w:rsidR="00B3663C" w:rsidRDefault="00B3663C" w:rsidP="00DF082D">
            <w:pPr>
              <w:pStyle w:val="Zkladntext"/>
              <w:numPr>
                <w:ilvl w:val="0"/>
                <w:numId w:val="34"/>
              </w:numPr>
              <w:spacing w:after="0" w:line="276" w:lineRule="auto"/>
            </w:pPr>
            <w:r>
              <w:t>Jestliže(neexistuje)</w:t>
            </w:r>
          </w:p>
          <w:p w14:paraId="294A40E8" w14:textId="72AD3D9E" w:rsidR="00B3663C" w:rsidRDefault="00B3663C" w:rsidP="00DF082D">
            <w:pPr>
              <w:pStyle w:val="Zkladntext"/>
              <w:numPr>
                <w:ilvl w:val="2"/>
                <w:numId w:val="34"/>
              </w:numPr>
              <w:spacing w:after="0" w:line="276" w:lineRule="auto"/>
            </w:pPr>
            <w:r>
              <w:t>Vytvořit nového garanta</w:t>
            </w:r>
          </w:p>
          <w:p w14:paraId="335E5C35" w14:textId="2BC2D600" w:rsidR="00B3663C" w:rsidRDefault="00B3663C" w:rsidP="00DF082D">
            <w:pPr>
              <w:pStyle w:val="Zkladntext"/>
              <w:numPr>
                <w:ilvl w:val="2"/>
                <w:numId w:val="34"/>
              </w:numPr>
              <w:spacing w:after="0" w:line="276" w:lineRule="auto"/>
            </w:pPr>
            <w:r>
              <w:t>Zadat jiné jméno</w:t>
            </w:r>
          </w:p>
          <w:p w14:paraId="6C9891D8" w14:textId="27E822F1" w:rsidR="00B3663C" w:rsidRDefault="00B3663C" w:rsidP="00DF082D">
            <w:pPr>
              <w:pStyle w:val="Zkladntext"/>
              <w:numPr>
                <w:ilvl w:val="2"/>
                <w:numId w:val="34"/>
              </w:numPr>
              <w:spacing w:after="0" w:line="276" w:lineRule="auto"/>
            </w:pPr>
            <w:r>
              <w:t>konec</w:t>
            </w:r>
          </w:p>
          <w:p w14:paraId="4225BF0E" w14:textId="6F499FFE" w:rsidR="00B3663C" w:rsidRDefault="00B3663C" w:rsidP="00DF082D">
            <w:pPr>
              <w:pStyle w:val="Zkladntext"/>
              <w:numPr>
                <w:ilvl w:val="0"/>
                <w:numId w:val="33"/>
              </w:numPr>
              <w:spacing w:after="0" w:line="276" w:lineRule="auto"/>
            </w:pPr>
            <w:r>
              <w:t>Zobrazení informací garanta</w:t>
            </w:r>
          </w:p>
          <w:p w14:paraId="77D3E3E3" w14:textId="0FE89B51" w:rsidR="00B3663C" w:rsidRDefault="00B3663C" w:rsidP="00DF082D">
            <w:pPr>
              <w:pStyle w:val="Zkladntext"/>
              <w:numPr>
                <w:ilvl w:val="0"/>
                <w:numId w:val="33"/>
              </w:numPr>
              <w:spacing w:after="0" w:line="276" w:lineRule="auto"/>
            </w:pPr>
            <w:r>
              <w:t>Úprava</w:t>
            </w:r>
          </w:p>
          <w:p w14:paraId="5CB6E27C" w14:textId="4D627597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Jméno</w:t>
            </w:r>
          </w:p>
          <w:p w14:paraId="3E15547D" w14:textId="404CDECC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Příjmení</w:t>
            </w:r>
          </w:p>
          <w:p w14:paraId="6CF99B98" w14:textId="1AE779B9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Konzultační hodiny</w:t>
            </w:r>
          </w:p>
          <w:p w14:paraId="3D356D5F" w14:textId="61F3E5CF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Katedra</w:t>
            </w:r>
          </w:p>
          <w:p w14:paraId="341420AE" w14:textId="2DF2A4D9" w:rsidR="00F93EB5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Garantovaný Předmět</w:t>
            </w:r>
          </w:p>
          <w:p w14:paraId="01D93E3B" w14:textId="5AD58D5B" w:rsidR="00B3663C" w:rsidRDefault="00F93EB5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 xml:space="preserve">           </w:t>
            </w:r>
            <w:r w:rsidR="00B3663C">
              <w:t>Smazání garanta</w:t>
            </w:r>
          </w:p>
          <w:p w14:paraId="587EAE21" w14:textId="3CE89F0A" w:rsidR="00B3663C" w:rsidRPr="005B56E7" w:rsidRDefault="00B3663C" w:rsidP="00DF082D">
            <w:pPr>
              <w:pStyle w:val="Zkladntext"/>
              <w:numPr>
                <w:ilvl w:val="0"/>
                <w:numId w:val="33"/>
              </w:numPr>
              <w:spacing w:after="0" w:line="276" w:lineRule="auto"/>
            </w:pPr>
            <w:r>
              <w:t>Konec</w:t>
            </w:r>
          </w:p>
        </w:tc>
      </w:tr>
      <w:tr w:rsidR="005B56E7" w:rsidRPr="005B56E7" w14:paraId="6A2D19E4" w14:textId="77777777" w:rsidTr="00F93EB5">
        <w:tc>
          <w:tcPr>
            <w:tcW w:w="6210" w:type="dxa"/>
          </w:tcPr>
          <w:p w14:paraId="6A2D629D" w14:textId="0212C362" w:rsidR="005B56E7" w:rsidRPr="005B56E7" w:rsidRDefault="005B56E7" w:rsidP="00DF082D">
            <w:pPr>
              <w:pStyle w:val="Zkladntext"/>
              <w:spacing w:line="276" w:lineRule="auto"/>
            </w:pPr>
            <w:r w:rsidRPr="005B56E7">
              <w:rPr>
                <w:b/>
              </w:rPr>
              <w:t>Podmínky ukončení</w:t>
            </w:r>
            <w:r>
              <w:rPr>
                <w:b/>
              </w:rPr>
              <w:t>: Potvrzení oprav/Zrušení správy</w:t>
            </w:r>
          </w:p>
        </w:tc>
      </w:tr>
      <w:tr w:rsidR="005B56E7" w:rsidRPr="005B56E7" w14:paraId="4B5C257C" w14:textId="77777777" w:rsidTr="00F93EB5">
        <w:tc>
          <w:tcPr>
            <w:tcW w:w="6210" w:type="dxa"/>
          </w:tcPr>
          <w:p w14:paraId="5F473F81" w14:textId="4E5614D5" w:rsidR="005B56E7" w:rsidRPr="005B56E7" w:rsidRDefault="005B56E7" w:rsidP="00DF082D">
            <w:pPr>
              <w:pStyle w:val="Zkladntext"/>
              <w:spacing w:line="276" w:lineRule="auto"/>
            </w:pPr>
            <w:r w:rsidRPr="005B56E7">
              <w:rPr>
                <w:b/>
              </w:rPr>
              <w:t>Alternativní kroky</w:t>
            </w:r>
            <w:r>
              <w:rPr>
                <w:b/>
              </w:rPr>
              <w:t xml:space="preserve">: </w:t>
            </w:r>
            <w:r w:rsidR="00AB2876">
              <w:rPr>
                <w:b/>
              </w:rPr>
              <w:t>-</w:t>
            </w:r>
          </w:p>
        </w:tc>
      </w:tr>
    </w:tbl>
    <w:p w14:paraId="2ABDE702" w14:textId="77777777" w:rsidR="00B3663C" w:rsidRDefault="00B3663C" w:rsidP="00B3663C">
      <w:pPr>
        <w:pStyle w:val="Zkladntext"/>
      </w:pPr>
    </w:p>
    <w:p w14:paraId="18AD9983" w14:textId="77777777" w:rsidR="00175EDD" w:rsidRDefault="00175EDD">
      <w:r>
        <w:br w:type="page"/>
      </w:r>
    </w:p>
    <w:p w14:paraId="267FD337" w14:textId="0AEF4819" w:rsidR="00B3663C" w:rsidRDefault="00B3663C" w:rsidP="00B3663C">
      <w:pPr>
        <w:pStyle w:val="Zkladntext"/>
      </w:pPr>
      <w:r>
        <w:lastRenderedPageBreak/>
        <w:t>Model správy garanta:</w:t>
      </w:r>
    </w:p>
    <w:p w14:paraId="7757AF20" w14:textId="77777777" w:rsidR="006F35C0" w:rsidRDefault="006F35C0" w:rsidP="006F35C0">
      <w:pPr>
        <w:pStyle w:val="Zkladntext"/>
        <w:keepNext/>
      </w:pPr>
      <w:r>
        <w:rPr>
          <w:noProof/>
        </w:rPr>
        <w:drawing>
          <wp:inline distT="0" distB="0" distL="0" distR="0" wp14:anchorId="54EB1CC3" wp14:editId="44D2E7CE">
            <wp:extent cx="5399405" cy="5729605"/>
            <wp:effectExtent l="0" t="0" r="0" b="444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72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2A0ED" w14:textId="76BC9ACD" w:rsidR="00C82E79" w:rsidRDefault="006F35C0" w:rsidP="006F35C0">
      <w:pPr>
        <w:pStyle w:val="Titulek"/>
        <w:jc w:val="both"/>
      </w:pPr>
      <w:bookmarkStart w:id="18" w:name="_Toc532217729"/>
      <w:r>
        <w:t xml:space="preserve">Obrázek </w:t>
      </w:r>
      <w:r w:rsidR="00EA3C2E">
        <w:rPr>
          <w:noProof/>
        </w:rPr>
        <w:fldChar w:fldCharType="begin"/>
      </w:r>
      <w:r w:rsidR="00EA3C2E">
        <w:rPr>
          <w:noProof/>
        </w:rPr>
        <w:instrText xml:space="preserve"> SEQ Obrázek \* ARABIC </w:instrText>
      </w:r>
      <w:r w:rsidR="00EA3C2E">
        <w:rPr>
          <w:noProof/>
        </w:rPr>
        <w:fldChar w:fldCharType="separate"/>
      </w:r>
      <w:r w:rsidR="00DF082D">
        <w:rPr>
          <w:noProof/>
        </w:rPr>
        <w:t>3</w:t>
      </w:r>
      <w:r w:rsidR="00EA3C2E">
        <w:rPr>
          <w:noProof/>
        </w:rPr>
        <w:fldChar w:fldCharType="end"/>
      </w:r>
      <w:r>
        <w:t xml:space="preserve"> </w:t>
      </w:r>
      <w:r w:rsidRPr="002A0363">
        <w:t xml:space="preserve">- </w:t>
      </w:r>
      <w:r>
        <w:t>S</w:t>
      </w:r>
      <w:r w:rsidRPr="002A0363">
        <w:t>cénář - správa garantů</w:t>
      </w:r>
      <w:bookmarkEnd w:id="18"/>
    </w:p>
    <w:p w14:paraId="26EF290B" w14:textId="40066369" w:rsidR="00177490" w:rsidRDefault="00177490" w:rsidP="00177490"/>
    <w:p w14:paraId="249F3A79" w14:textId="77777777" w:rsidR="00DF082D" w:rsidRDefault="00DF082D">
      <w:r>
        <w:br w:type="page"/>
      </w:r>
    </w:p>
    <w:p w14:paraId="502099DF" w14:textId="403AACF5" w:rsidR="00177490" w:rsidRDefault="0036478E" w:rsidP="00177490">
      <w:pPr>
        <w:pStyle w:val="Zkladntext"/>
      </w:pPr>
      <w:r>
        <w:lastRenderedPageBreak/>
        <w:t>Model s</w:t>
      </w:r>
      <w:r w:rsidR="00177490">
        <w:t>práv</w:t>
      </w:r>
      <w:r>
        <w:t>y</w:t>
      </w:r>
      <w:r w:rsidR="00177490">
        <w:t xml:space="preserve"> </w:t>
      </w:r>
      <w:r w:rsidR="00DF082D">
        <w:t>oborů</w:t>
      </w:r>
    </w:p>
    <w:p w14:paraId="0202EA54" w14:textId="77777777" w:rsidR="00DF082D" w:rsidRDefault="00DF082D" w:rsidP="00DF082D">
      <w:pPr>
        <w:pStyle w:val="Zkladntext"/>
        <w:keepNext/>
      </w:pPr>
      <w:r>
        <w:rPr>
          <w:noProof/>
        </w:rPr>
        <w:drawing>
          <wp:inline distT="0" distB="0" distL="0" distR="0" wp14:anchorId="6A01ED12" wp14:editId="66F0BA35">
            <wp:extent cx="5276850" cy="5534025"/>
            <wp:effectExtent l="0" t="0" r="0" b="952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880AF" w14:textId="2984178E" w:rsidR="00DF082D" w:rsidRDefault="00DF082D" w:rsidP="00DF082D">
      <w:pPr>
        <w:pStyle w:val="Titulek"/>
        <w:jc w:val="both"/>
      </w:pPr>
      <w:r>
        <w:t xml:space="preserve">Obrázek </w:t>
      </w:r>
      <w:fldSimple w:instr=" SEQ Obrázek \* ARABIC ">
        <w:r>
          <w:rPr>
            <w:noProof/>
          </w:rPr>
          <w:t>4</w:t>
        </w:r>
      </w:fldSimple>
      <w:r>
        <w:t xml:space="preserve"> - scénář - správa oborů</w:t>
      </w:r>
    </w:p>
    <w:p w14:paraId="1F9775B4" w14:textId="77777777" w:rsidR="00DF082D" w:rsidRDefault="00DF082D" w:rsidP="00177490">
      <w:pPr>
        <w:pStyle w:val="Zkladntext"/>
      </w:pPr>
    </w:p>
    <w:p w14:paraId="1DABE29C" w14:textId="46BE8EB4" w:rsidR="00C8424C" w:rsidRDefault="00C8424C" w:rsidP="00177490">
      <w:pPr>
        <w:pStyle w:val="Zkladntext"/>
      </w:pPr>
      <w:r>
        <w:t xml:space="preserve">Model správy </w:t>
      </w:r>
      <w:r w:rsidR="00DF082D">
        <w:t>předmětů</w:t>
      </w:r>
    </w:p>
    <w:p w14:paraId="6BE5DE49" w14:textId="77777777" w:rsidR="00177490" w:rsidRDefault="00177490" w:rsidP="00177490">
      <w:pPr>
        <w:pStyle w:val="Zkladntext"/>
      </w:pPr>
    </w:p>
    <w:p w14:paraId="6D29ECC3" w14:textId="77777777" w:rsidR="00177490" w:rsidRPr="00177490" w:rsidRDefault="00177490" w:rsidP="00177490">
      <w:pPr>
        <w:pStyle w:val="Zkladntext"/>
      </w:pPr>
    </w:p>
    <w:p w14:paraId="3C4B82A8" w14:textId="6F9D6124" w:rsidR="009E1CA1" w:rsidRDefault="009E1CA1" w:rsidP="00B3663C">
      <w:pPr>
        <w:pStyle w:val="Nadpis1"/>
      </w:pPr>
      <w:bookmarkStart w:id="19" w:name="_Toc532217720"/>
      <w:r>
        <w:lastRenderedPageBreak/>
        <w:t>Popis implementace</w:t>
      </w:r>
      <w:bookmarkEnd w:id="19"/>
    </w:p>
    <w:p w14:paraId="5BC8E69E" w14:textId="06F82977" w:rsidR="003670F3" w:rsidRDefault="003670F3" w:rsidP="003670F3">
      <w:pPr>
        <w:pStyle w:val="Nadpis2"/>
      </w:pPr>
      <w:r>
        <w:t>Výběr prostředí ASP.Net vs .Net</w:t>
      </w:r>
    </w:p>
    <w:p w14:paraId="795B6D41" w14:textId="4031CE1B" w:rsidR="00177490" w:rsidRPr="00177490" w:rsidRDefault="00177490" w:rsidP="00177490">
      <w:pPr>
        <w:pStyle w:val="Zkladntext"/>
      </w:pPr>
      <w:r>
        <w:t xml:space="preserve">Pro implementaci aplikace v c# se nabízejí dvě možnosti online nebo </w:t>
      </w:r>
      <w:r w:rsidR="0036478E">
        <w:t>off-line</w:t>
      </w:r>
      <w:r>
        <w:t xml:space="preserve"> verze. </w:t>
      </w:r>
      <w:r w:rsidR="0036478E">
        <w:t>Zpracování</w:t>
      </w:r>
      <w:r>
        <w:t xml:space="preserve"> na webu by bylo dostupné pro všechny bez </w:t>
      </w:r>
      <w:r w:rsidR="0036478E">
        <w:t>nutnosti</w:t>
      </w:r>
      <w:r>
        <w:t xml:space="preserve"> stažení aplikace, ale musela by se řešit </w:t>
      </w:r>
      <w:r w:rsidR="0036478E">
        <w:t>autentizace</w:t>
      </w:r>
      <w:r>
        <w:t xml:space="preserve"> uživatelů. V další řadě je za potřebí zajistit webhosting. Webhosting na ASP.Net je zapotřebí </w:t>
      </w:r>
      <w:r w:rsidR="00DF082D">
        <w:t xml:space="preserve">IIS rozšíření </w:t>
      </w:r>
      <w:r w:rsidR="00DF082D">
        <w:t>Windows</w:t>
      </w:r>
      <w:r w:rsidR="00DF082D">
        <w:t xml:space="preserve"> Serveru na </w:t>
      </w:r>
      <w:r w:rsidR="00DF082D">
        <w:t>webov</w:t>
      </w:r>
      <w:r w:rsidR="00DF082D">
        <w:t>ý</w:t>
      </w:r>
      <w:r w:rsidR="00DF082D">
        <w:t xml:space="preserve"> server</w:t>
      </w:r>
      <w:r>
        <w:t>, jenž není</w:t>
      </w:r>
      <w:r w:rsidR="00DF082D">
        <w:t xml:space="preserve"> studentům</w:t>
      </w:r>
      <w:r>
        <w:t xml:space="preserve"> na školních serverech momentálně k</w:t>
      </w:r>
      <w:r w:rsidR="00DF082D">
        <w:t> </w:t>
      </w:r>
      <w:r>
        <w:t>dispozici</w:t>
      </w:r>
      <w:r w:rsidR="00DF082D">
        <w:t xml:space="preserve"> k použití a realizaci webů</w:t>
      </w:r>
      <w:r>
        <w:t>. Nejvhodnější volba je tedy služba od Microsoft Azure, kde lze zajistit free hosting po dobu 30 dnů, poté je za potřebí platit měsíční předplatné</w:t>
      </w:r>
      <w:r w:rsidR="0036478E">
        <w:t>. Další možnosti, které dohledat free mají omezení co do velikosti místa, tak v zastaralosti technologií. Na druhou stranu formulářová aplikace v .Net neopotřebuje autentizaci, jelikož každý, kdo si aplikaci nainstaluje je uživatel</w:t>
      </w:r>
      <w:r w:rsidR="00DF082D">
        <w:t xml:space="preserve">, tento instalátor je generován ve </w:t>
      </w:r>
      <w:proofErr w:type="spellStart"/>
      <w:r w:rsidR="00DF082D">
        <w:t>Visual</w:t>
      </w:r>
      <w:proofErr w:type="spellEnd"/>
      <w:r w:rsidR="00DF082D">
        <w:t xml:space="preserve"> Studiu a není zapotřebí žádných placených služeb k vytvoření nebo provozu</w:t>
      </w:r>
      <w:r w:rsidR="0036478E">
        <w:t>. Nevýhoda tohoto je, že každý musí aplikaci stáhnout a nainstalovat. Výhoda je, že generování instalátoru je zdarma a není zapotřebí server k implementaci.</w:t>
      </w:r>
    </w:p>
    <w:p w14:paraId="764AC7EB" w14:textId="28B92F8F" w:rsidR="00316316" w:rsidRDefault="00316316" w:rsidP="00316316">
      <w:pPr>
        <w:pStyle w:val="Zkladntext"/>
      </w:pPr>
    </w:p>
    <w:p w14:paraId="63624C8D" w14:textId="1907DB81" w:rsidR="00DF7F72" w:rsidRDefault="00DF7F72">
      <w:r>
        <w:br w:type="page"/>
      </w:r>
    </w:p>
    <w:p w14:paraId="6964245B" w14:textId="77777777" w:rsidR="00316316" w:rsidRDefault="00376BDA" w:rsidP="00316316">
      <w:pPr>
        <w:pStyle w:val="Nadpis1"/>
        <w:numPr>
          <w:ilvl w:val="0"/>
          <w:numId w:val="0"/>
        </w:numPr>
        <w:ind w:left="142"/>
      </w:pPr>
      <w:bookmarkStart w:id="20" w:name="_Toc532217721"/>
      <w:r>
        <w:lastRenderedPageBreak/>
        <w:t>Závěr</w:t>
      </w:r>
      <w:bookmarkEnd w:id="20"/>
    </w:p>
    <w:p w14:paraId="65EC85FE" w14:textId="7465330B" w:rsidR="00376BDA" w:rsidRDefault="00376BDA" w:rsidP="00316316">
      <w:pPr>
        <w:pStyle w:val="Nadpis1"/>
        <w:numPr>
          <w:ilvl w:val="0"/>
          <w:numId w:val="0"/>
        </w:numPr>
        <w:ind w:left="142"/>
      </w:pPr>
      <w:r>
        <w:br w:type="page"/>
      </w:r>
    </w:p>
    <w:bookmarkStart w:id="21" w:name="_Toc532217722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38DED372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</w:t>
          </w:r>
          <w:r w:rsidR="009E1CA1">
            <w:t>té literatury</w:t>
          </w:r>
          <w:bookmarkEnd w:id="21"/>
        </w:p>
        <w:p w14:paraId="20D21199" w14:textId="37D66B88" w:rsidR="00441B6E" w:rsidRDefault="00536906" w:rsidP="009E1CA1">
          <w:pPr>
            <w:pStyle w:val="Bibliografie"/>
            <w:spacing w:line="360" w:lineRule="auto"/>
            <w:ind w:left="142" w:hanging="142"/>
            <w:jc w:val="both"/>
          </w:pPr>
        </w:p>
      </w:sdtContent>
    </w:sdt>
    <w:p w14:paraId="102CF156" w14:textId="77777777" w:rsidR="009E1CA1" w:rsidRDefault="009E1CA1" w:rsidP="009E1CA1">
      <w:pPr>
        <w:pStyle w:val="Nadpis1"/>
        <w:numPr>
          <w:ilvl w:val="0"/>
          <w:numId w:val="0"/>
        </w:numPr>
        <w:spacing w:after="240"/>
      </w:pPr>
      <w:bookmarkStart w:id="22" w:name="_Toc532217723"/>
      <w:r>
        <w:t>Použité zdroje</w:t>
      </w:r>
      <w:bookmarkEnd w:id="22"/>
    </w:p>
    <w:p w14:paraId="0874AAA8" w14:textId="2474FAD6" w:rsidR="00376BDA" w:rsidRDefault="009E1CA1" w:rsidP="00DF082D">
      <w:pPr>
        <w:pStyle w:val="Zkladntext"/>
        <w:numPr>
          <w:ilvl w:val="0"/>
          <w:numId w:val="27"/>
        </w:numPr>
        <w:jc w:val="left"/>
      </w:pPr>
      <w:bookmarkStart w:id="23" w:name="_Ref528492639"/>
      <w:r>
        <w:t xml:space="preserve">Studijní a zkušební řád VŠPJ. URL: </w:t>
      </w:r>
      <w:hyperlink r:id="rId14" w:history="1">
        <w:r w:rsidR="00DF082D" w:rsidRPr="006B1CAC">
          <w:rPr>
            <w:rStyle w:val="Hypertextovodkaz"/>
          </w:rPr>
          <w:t>https://www.vspj.cz/student/prezencni-studium/aplikovana-informatika. 2018</w:t>
        </w:r>
      </w:hyperlink>
      <w:bookmarkEnd w:id="23"/>
    </w:p>
    <w:p w14:paraId="6339A64D" w14:textId="35ADB7E2" w:rsidR="00DF082D" w:rsidRDefault="00DF082D" w:rsidP="00DF082D">
      <w:pPr>
        <w:pStyle w:val="Zkladntext"/>
        <w:jc w:val="left"/>
      </w:pPr>
    </w:p>
    <w:p w14:paraId="64741FC2" w14:textId="700BFF37" w:rsidR="00DF082D" w:rsidRDefault="00DF082D" w:rsidP="00DF082D">
      <w:pPr>
        <w:pStyle w:val="Nadpis1"/>
        <w:numPr>
          <w:ilvl w:val="0"/>
          <w:numId w:val="0"/>
        </w:numPr>
        <w:ind w:left="574" w:hanging="432"/>
      </w:pPr>
      <w:r>
        <w:t>Seznam zkratek</w:t>
      </w:r>
    </w:p>
    <w:p w14:paraId="174AC3F7" w14:textId="29487987" w:rsidR="00DF082D" w:rsidRPr="00DF082D" w:rsidRDefault="00DF082D" w:rsidP="00DF082D">
      <w:pPr>
        <w:pStyle w:val="Zkladntext"/>
      </w:pPr>
      <w:r>
        <w:t>I</w:t>
      </w:r>
      <w:r w:rsidR="002F0196">
        <w:t>I</w:t>
      </w:r>
      <w:bookmarkStart w:id="24" w:name="_GoBack"/>
      <w:bookmarkEnd w:id="24"/>
      <w:r>
        <w:t xml:space="preserve">S – internet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</w:t>
      </w:r>
    </w:p>
    <w:sectPr w:rsidR="00DF082D" w:rsidRPr="00DF082D" w:rsidSect="00605D0F">
      <w:headerReference w:type="even" r:id="rId15"/>
      <w:headerReference w:type="default" r:id="rId16"/>
      <w:footerReference w:type="even" r:id="rId17"/>
      <w:footerReference w:type="default" r:id="rId18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A7F04" w14:textId="77777777" w:rsidR="00536906" w:rsidRDefault="00536906" w:rsidP="00450FBC">
      <w:r>
        <w:separator/>
      </w:r>
    </w:p>
  </w:endnote>
  <w:endnote w:type="continuationSeparator" w:id="0">
    <w:p w14:paraId="19B9A5A3" w14:textId="77777777" w:rsidR="00536906" w:rsidRDefault="00536906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2722FD" w:rsidRDefault="002722F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3205AFCD" w:rsidR="002722FD" w:rsidRDefault="002722F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1744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FE218E" w14:textId="77777777" w:rsidR="00536906" w:rsidRDefault="00536906" w:rsidP="00450FBC">
      <w:r>
        <w:separator/>
      </w:r>
    </w:p>
  </w:footnote>
  <w:footnote w:type="continuationSeparator" w:id="0">
    <w:p w14:paraId="284236C5" w14:textId="77777777" w:rsidR="00536906" w:rsidRDefault="00536906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2722FD" w:rsidRDefault="002722FD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2722FD" w:rsidRDefault="002722FD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2722FD" w:rsidRPr="00605D0F" w:rsidRDefault="002722F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46AA"/>
    <w:multiLevelType w:val="multilevel"/>
    <w:tmpl w:val="0405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0EB28E0"/>
    <w:multiLevelType w:val="hybridMultilevel"/>
    <w:tmpl w:val="B7D288A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DC012D"/>
    <w:multiLevelType w:val="hybridMultilevel"/>
    <w:tmpl w:val="F370CD22"/>
    <w:lvl w:ilvl="0" w:tplc="0D18A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7F0EA0E2">
      <w:start w:val="1"/>
      <w:numFmt w:val="decimal"/>
      <w:lvlText w:val="%4."/>
      <w:lvlJc w:val="left"/>
      <w:pPr>
        <w:ind w:left="63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073768"/>
    <w:multiLevelType w:val="hybridMultilevel"/>
    <w:tmpl w:val="7B0029E4"/>
    <w:lvl w:ilvl="0" w:tplc="7F0EA0E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3E0A3EF0"/>
    <w:multiLevelType w:val="hybridMultilevel"/>
    <w:tmpl w:val="63BCB3CE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5D5FB1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8F4647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64BA9"/>
    <w:multiLevelType w:val="hybridMultilevel"/>
    <w:tmpl w:val="63BCB3CE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E36732"/>
    <w:multiLevelType w:val="hybridMultilevel"/>
    <w:tmpl w:val="46A0B680"/>
    <w:lvl w:ilvl="0" w:tplc="B9DE025A">
      <w:start w:val="8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9A7FBE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DF0EE5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56976"/>
    <w:multiLevelType w:val="hybridMultilevel"/>
    <w:tmpl w:val="4502BD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4A0FB9"/>
    <w:multiLevelType w:val="hybridMultilevel"/>
    <w:tmpl w:val="C6CE4812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4"/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21"/>
  </w:num>
  <w:num w:numId="21">
    <w:abstractNumId w:val="14"/>
    <w:lvlOverride w:ilvl="0">
      <w:startOverride w:val="1"/>
    </w:lvlOverride>
  </w:num>
  <w:num w:numId="22">
    <w:abstractNumId w:val="20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26"/>
  </w:num>
  <w:num w:numId="28">
    <w:abstractNumId w:val="12"/>
  </w:num>
  <w:num w:numId="29">
    <w:abstractNumId w:val="11"/>
  </w:num>
  <w:num w:numId="30">
    <w:abstractNumId w:val="10"/>
  </w:num>
  <w:num w:numId="31">
    <w:abstractNumId w:val="19"/>
  </w:num>
  <w:num w:numId="32">
    <w:abstractNumId w:val="24"/>
  </w:num>
  <w:num w:numId="33">
    <w:abstractNumId w:val="23"/>
  </w:num>
  <w:num w:numId="34">
    <w:abstractNumId w:val="15"/>
  </w:num>
  <w:num w:numId="35">
    <w:abstractNumId w:val="22"/>
  </w:num>
  <w:num w:numId="36">
    <w:abstractNumId w:val="25"/>
  </w:num>
  <w:num w:numId="37">
    <w:abstractNumId w:val="13"/>
  </w:num>
  <w:num w:numId="38">
    <w:abstractNumId w:val="18"/>
  </w:num>
  <w:num w:numId="39">
    <w:abstractNumId w:val="16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04786"/>
    <w:rsid w:val="00011ADC"/>
    <w:rsid w:val="00030AE0"/>
    <w:rsid w:val="000364C7"/>
    <w:rsid w:val="000368E4"/>
    <w:rsid w:val="00061217"/>
    <w:rsid w:val="0006383A"/>
    <w:rsid w:val="00077D49"/>
    <w:rsid w:val="000B3248"/>
    <w:rsid w:val="000C684D"/>
    <w:rsid w:val="000C7F88"/>
    <w:rsid w:val="000D480D"/>
    <w:rsid w:val="000E6885"/>
    <w:rsid w:val="00106274"/>
    <w:rsid w:val="00127A78"/>
    <w:rsid w:val="001330A8"/>
    <w:rsid w:val="00134DD7"/>
    <w:rsid w:val="00145F30"/>
    <w:rsid w:val="00175EDD"/>
    <w:rsid w:val="00177490"/>
    <w:rsid w:val="0018625D"/>
    <w:rsid w:val="001A09D3"/>
    <w:rsid w:val="001A1C26"/>
    <w:rsid w:val="001A262F"/>
    <w:rsid w:val="001D2CF3"/>
    <w:rsid w:val="001D6D7E"/>
    <w:rsid w:val="00203032"/>
    <w:rsid w:val="00227221"/>
    <w:rsid w:val="00227E81"/>
    <w:rsid w:val="00242BAB"/>
    <w:rsid w:val="00265331"/>
    <w:rsid w:val="002722FD"/>
    <w:rsid w:val="0027255C"/>
    <w:rsid w:val="00287CA6"/>
    <w:rsid w:val="0029203D"/>
    <w:rsid w:val="002965B1"/>
    <w:rsid w:val="002A7A19"/>
    <w:rsid w:val="002F0196"/>
    <w:rsid w:val="00300E26"/>
    <w:rsid w:val="00303FA1"/>
    <w:rsid w:val="00310168"/>
    <w:rsid w:val="00316316"/>
    <w:rsid w:val="00334C2D"/>
    <w:rsid w:val="00357028"/>
    <w:rsid w:val="0036478E"/>
    <w:rsid w:val="003670F3"/>
    <w:rsid w:val="00376BDA"/>
    <w:rsid w:val="00381ECD"/>
    <w:rsid w:val="00390E1A"/>
    <w:rsid w:val="00395FE2"/>
    <w:rsid w:val="003971E1"/>
    <w:rsid w:val="003A1AB1"/>
    <w:rsid w:val="003F4475"/>
    <w:rsid w:val="00413B7D"/>
    <w:rsid w:val="00415977"/>
    <w:rsid w:val="004241E9"/>
    <w:rsid w:val="00435AA2"/>
    <w:rsid w:val="00441B6E"/>
    <w:rsid w:val="00450FBC"/>
    <w:rsid w:val="0045327E"/>
    <w:rsid w:val="00482949"/>
    <w:rsid w:val="00487AC6"/>
    <w:rsid w:val="004B2A6E"/>
    <w:rsid w:val="004B7430"/>
    <w:rsid w:val="004C32A5"/>
    <w:rsid w:val="004D6370"/>
    <w:rsid w:val="005078F3"/>
    <w:rsid w:val="005304B1"/>
    <w:rsid w:val="005342DB"/>
    <w:rsid w:val="00536906"/>
    <w:rsid w:val="005404A9"/>
    <w:rsid w:val="0054505F"/>
    <w:rsid w:val="00553E98"/>
    <w:rsid w:val="005541D9"/>
    <w:rsid w:val="00566A69"/>
    <w:rsid w:val="00577033"/>
    <w:rsid w:val="005959DC"/>
    <w:rsid w:val="00596E8D"/>
    <w:rsid w:val="005B0A61"/>
    <w:rsid w:val="005B56E7"/>
    <w:rsid w:val="005D4A7C"/>
    <w:rsid w:val="005E647A"/>
    <w:rsid w:val="005E66E5"/>
    <w:rsid w:val="0060106F"/>
    <w:rsid w:val="00605D0F"/>
    <w:rsid w:val="00607586"/>
    <w:rsid w:val="0061737E"/>
    <w:rsid w:val="00630F3C"/>
    <w:rsid w:val="006372A7"/>
    <w:rsid w:val="006576AB"/>
    <w:rsid w:val="006832F5"/>
    <w:rsid w:val="0069085A"/>
    <w:rsid w:val="006A0510"/>
    <w:rsid w:val="006B3997"/>
    <w:rsid w:val="006D77FB"/>
    <w:rsid w:val="006D7AE7"/>
    <w:rsid w:val="006E045F"/>
    <w:rsid w:val="006F30A0"/>
    <w:rsid w:val="006F35C0"/>
    <w:rsid w:val="006F790C"/>
    <w:rsid w:val="00700E9C"/>
    <w:rsid w:val="00701974"/>
    <w:rsid w:val="00745ED3"/>
    <w:rsid w:val="00750A84"/>
    <w:rsid w:val="00753230"/>
    <w:rsid w:val="007575EF"/>
    <w:rsid w:val="00762726"/>
    <w:rsid w:val="00791BA8"/>
    <w:rsid w:val="00792894"/>
    <w:rsid w:val="007E2D7C"/>
    <w:rsid w:val="007F17EF"/>
    <w:rsid w:val="00800520"/>
    <w:rsid w:val="00802A09"/>
    <w:rsid w:val="00854154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313B"/>
    <w:rsid w:val="009C58FA"/>
    <w:rsid w:val="009E1CA1"/>
    <w:rsid w:val="009E727B"/>
    <w:rsid w:val="009F26FD"/>
    <w:rsid w:val="009F6A90"/>
    <w:rsid w:val="00A2040F"/>
    <w:rsid w:val="00A265AF"/>
    <w:rsid w:val="00A26CE9"/>
    <w:rsid w:val="00A43194"/>
    <w:rsid w:val="00A50D3A"/>
    <w:rsid w:val="00A51CAB"/>
    <w:rsid w:val="00A560F2"/>
    <w:rsid w:val="00A6464C"/>
    <w:rsid w:val="00A81CBF"/>
    <w:rsid w:val="00AB2876"/>
    <w:rsid w:val="00AB2CD4"/>
    <w:rsid w:val="00AC0EA3"/>
    <w:rsid w:val="00AC1F6C"/>
    <w:rsid w:val="00AD66A9"/>
    <w:rsid w:val="00AE1675"/>
    <w:rsid w:val="00AE7A3C"/>
    <w:rsid w:val="00B3663C"/>
    <w:rsid w:val="00B54E18"/>
    <w:rsid w:val="00B7679E"/>
    <w:rsid w:val="00B8041F"/>
    <w:rsid w:val="00BA1E5D"/>
    <w:rsid w:val="00BB537E"/>
    <w:rsid w:val="00BC66B2"/>
    <w:rsid w:val="00BF2973"/>
    <w:rsid w:val="00C04C21"/>
    <w:rsid w:val="00C26DD2"/>
    <w:rsid w:val="00C27DB3"/>
    <w:rsid w:val="00C40104"/>
    <w:rsid w:val="00C530A5"/>
    <w:rsid w:val="00C53E54"/>
    <w:rsid w:val="00C75C7A"/>
    <w:rsid w:val="00C765C0"/>
    <w:rsid w:val="00C82E79"/>
    <w:rsid w:val="00C8424C"/>
    <w:rsid w:val="00C915C1"/>
    <w:rsid w:val="00C92C3D"/>
    <w:rsid w:val="00CD2262"/>
    <w:rsid w:val="00CE3E66"/>
    <w:rsid w:val="00D02AC5"/>
    <w:rsid w:val="00D114AF"/>
    <w:rsid w:val="00D80A2C"/>
    <w:rsid w:val="00DA6E95"/>
    <w:rsid w:val="00DF082D"/>
    <w:rsid w:val="00DF7F72"/>
    <w:rsid w:val="00E10248"/>
    <w:rsid w:val="00E1451E"/>
    <w:rsid w:val="00E15CDA"/>
    <w:rsid w:val="00E33028"/>
    <w:rsid w:val="00E44074"/>
    <w:rsid w:val="00E51C3F"/>
    <w:rsid w:val="00E95EC9"/>
    <w:rsid w:val="00E9757D"/>
    <w:rsid w:val="00EA3C2E"/>
    <w:rsid w:val="00EA4979"/>
    <w:rsid w:val="00EA7BCF"/>
    <w:rsid w:val="00EB09C0"/>
    <w:rsid w:val="00ED03CE"/>
    <w:rsid w:val="00EE1F3A"/>
    <w:rsid w:val="00EF5CFE"/>
    <w:rsid w:val="00EF63AE"/>
    <w:rsid w:val="00F05886"/>
    <w:rsid w:val="00F05DD5"/>
    <w:rsid w:val="00F23BA2"/>
    <w:rsid w:val="00F26F3B"/>
    <w:rsid w:val="00F31744"/>
    <w:rsid w:val="00F745E6"/>
    <w:rsid w:val="00F74785"/>
    <w:rsid w:val="00F870E6"/>
    <w:rsid w:val="00F93EB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rsid w:val="00792894"/>
    <w:pPr>
      <w:ind w:left="720"/>
      <w:contextualSpacing/>
    </w:pPr>
  </w:style>
  <w:style w:type="table" w:styleId="Mkatabulky">
    <w:name w:val="Table Grid"/>
    <w:basedOn w:val="Normlntabulka"/>
    <w:uiPriority w:val="59"/>
    <w:rsid w:val="00E33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npsmoodstavce"/>
    <w:rsid w:val="005D4A7C"/>
  </w:style>
  <w:style w:type="paragraph" w:customStyle="1" w:styleId="xmsolistparagraph">
    <w:name w:val="x_msolistparagraph"/>
    <w:basedOn w:val="Normln"/>
    <w:rsid w:val="00AB2876"/>
    <w:pPr>
      <w:spacing w:before="100" w:beforeAutospacing="1" w:after="100" w:afterAutospacing="1"/>
    </w:pPr>
  </w:style>
  <w:style w:type="character" w:styleId="Nevyeenzmnka">
    <w:name w:val="Unresolved Mention"/>
    <w:basedOn w:val="Standardnpsmoodstavce"/>
    <w:uiPriority w:val="99"/>
    <w:semiHidden/>
    <w:unhideWhenUsed/>
    <w:rsid w:val="00DF0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file:///C:\Users\Tommi\Desktop\SPPSP\dokumentace\Semestralni_projekt_SPPSP.docx" TargetMode="External"/><Relationship Id="rId14" Type="http://schemas.openxmlformats.org/officeDocument/2006/relationships/hyperlink" Target="https://www.vspj.cz/student/prezencni-studium/aplikovana-informatika.%202018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A52F1"/>
    <w:rsid w:val="000B2B25"/>
    <w:rsid w:val="00193E80"/>
    <w:rsid w:val="003F183D"/>
    <w:rsid w:val="003F5DA8"/>
    <w:rsid w:val="0042486F"/>
    <w:rsid w:val="00490D89"/>
    <w:rsid w:val="004B248D"/>
    <w:rsid w:val="004E28CA"/>
    <w:rsid w:val="004E46BF"/>
    <w:rsid w:val="005C2C5F"/>
    <w:rsid w:val="00645426"/>
    <w:rsid w:val="00682948"/>
    <w:rsid w:val="006940B8"/>
    <w:rsid w:val="006E60B8"/>
    <w:rsid w:val="00834F90"/>
    <w:rsid w:val="00842A3D"/>
    <w:rsid w:val="0084557C"/>
    <w:rsid w:val="00976AF9"/>
    <w:rsid w:val="009A6D11"/>
    <w:rsid w:val="00BD7BA8"/>
    <w:rsid w:val="00CD3784"/>
    <w:rsid w:val="00D3263E"/>
    <w:rsid w:val="00D35877"/>
    <w:rsid w:val="00D424DE"/>
    <w:rsid w:val="00D43DF4"/>
    <w:rsid w:val="00DF586C"/>
    <w:rsid w:val="00EB456D"/>
    <w:rsid w:val="00E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DDFD414D-9499-4108-BA80-B551C2468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277</TotalTime>
  <Pages>21</Pages>
  <Words>2051</Words>
  <Characters>12101</Characters>
  <Application>Microsoft Office Word</Application>
  <DocSecurity>0</DocSecurity>
  <Lines>100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47</cp:revision>
  <cp:lastPrinted>2018-01-30T10:54:00Z</cp:lastPrinted>
  <dcterms:created xsi:type="dcterms:W3CDTF">2018-10-11T06:48:00Z</dcterms:created>
  <dcterms:modified xsi:type="dcterms:W3CDTF">2018-12-14T13:35:00Z</dcterms:modified>
</cp:coreProperties>
</file>